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bookmarkStart w:id="0" w:name="_GoBack"/>
      <w:bookmarkEnd w:id="0"/>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475F7637" w14:textId="77777777" w:rsidR="00AB2CB1" w:rsidRDefault="00AB2CB1" w:rsidP="00AB2CB1">
      <w:pPr>
        <w:spacing w:line="256" w:lineRule="auto"/>
        <w:rPr>
          <w:rFonts w:ascii="Arial" w:hAnsi="Arial" w:cs="Arial"/>
          <w:b/>
          <w:sz w:val="44"/>
          <w:szCs w:val="44"/>
        </w:rPr>
      </w:pPr>
    </w:p>
    <w:p w14:paraId="1F92A1FD" w14:textId="6D3DEEBA" w:rsidR="00AB2CB1" w:rsidRPr="00AB2CB1" w:rsidRDefault="00AB2CB1" w:rsidP="00AB2CB1">
      <w:pPr>
        <w:spacing w:line="256" w:lineRule="auto"/>
        <w:rPr>
          <w:rFonts w:ascii="Arial" w:hAnsi="Arial" w:cs="Arial"/>
          <w:b/>
          <w:sz w:val="44"/>
          <w:szCs w:val="44"/>
        </w:rPr>
      </w:pPr>
      <w:r w:rsidRPr="00AB2CB1">
        <w:rPr>
          <w:rFonts w:ascii="Arial" w:hAnsi="Arial" w:cs="Arial"/>
          <w:b/>
          <w:sz w:val="44"/>
          <w:szCs w:val="44"/>
        </w:rPr>
        <w:t>ARC</w:t>
      </w:r>
      <w:ins w:id="1" w:author="Jennifer Anderson" w:date="2023-02-17T14:35:00Z">
        <w:r w:rsidR="007B4354">
          <w:rPr>
            <w:rFonts w:ascii="Arial" w:hAnsi="Arial" w:cs="Arial"/>
            <w:b/>
            <w:sz w:val="44"/>
            <w:szCs w:val="44"/>
          </w:rPr>
          <w:t>-ISP</w:t>
        </w:r>
      </w:ins>
      <w:r w:rsidRPr="00AB2CB1">
        <w:rPr>
          <w:rFonts w:ascii="Arial" w:hAnsi="Arial" w:cs="Arial"/>
          <w:b/>
          <w:sz w:val="44"/>
          <w:szCs w:val="44"/>
        </w:rPr>
        <w:t xml:space="preserve"> 641P</w:t>
      </w:r>
    </w:p>
    <w:p w14:paraId="575D1A4F" w14:textId="77777777" w:rsidR="00AB2CB1" w:rsidRPr="00AB2CB1" w:rsidRDefault="00AB2CB1" w:rsidP="00AB2CB1">
      <w:pPr>
        <w:pBdr>
          <w:bottom w:val="single" w:sz="12" w:space="1" w:color="auto"/>
        </w:pBdr>
        <w:spacing w:line="256" w:lineRule="auto"/>
        <w:rPr>
          <w:rFonts w:ascii="Arial" w:hAnsi="Arial" w:cs="Arial"/>
          <w:b/>
          <w:sz w:val="44"/>
          <w:szCs w:val="44"/>
        </w:rPr>
      </w:pPr>
      <w:r w:rsidRPr="00AB2CB1">
        <w:rPr>
          <w:rFonts w:ascii="Arial" w:hAnsi="Arial" w:cs="Arial"/>
          <w:b/>
          <w:noProof/>
          <w:sz w:val="44"/>
          <w:szCs w:val="44"/>
        </w:rPr>
        <w:t>Service Animal</w:t>
      </w:r>
      <w:r w:rsidRPr="00AB2CB1">
        <w:rPr>
          <w:rFonts w:ascii="Arial" w:hAnsi="Arial" w:cs="Arial"/>
          <w:b/>
          <w:sz w:val="44"/>
          <w:szCs w:val="44"/>
        </w:rPr>
        <w:t xml:space="preserve"> Procedure</w:t>
      </w:r>
    </w:p>
    <w:p w14:paraId="29C739C5" w14:textId="77777777" w:rsidR="00AB2CB1" w:rsidRPr="00AB2CB1" w:rsidRDefault="00AB2CB1" w:rsidP="00AB2CB1">
      <w:pPr>
        <w:spacing w:after="0" w:line="360" w:lineRule="auto"/>
        <w:rPr>
          <w:rFonts w:ascii="Arial" w:hAnsi="Arial" w:cs="Arial"/>
          <w:b/>
          <w:sz w:val="24"/>
          <w:szCs w:val="24"/>
        </w:rPr>
      </w:pPr>
    </w:p>
    <w:p w14:paraId="5AFFF1B6" w14:textId="77777777" w:rsidR="00AB2CB1" w:rsidRPr="00AB2CB1" w:rsidRDefault="00AB2CB1" w:rsidP="00AB2CB1">
      <w:pPr>
        <w:spacing w:after="0" w:line="360" w:lineRule="auto"/>
        <w:rPr>
          <w:rFonts w:ascii="Arial" w:hAnsi="Arial" w:cs="Arial"/>
          <w:b/>
          <w:sz w:val="28"/>
          <w:szCs w:val="28"/>
        </w:rPr>
      </w:pPr>
      <w:r w:rsidRPr="00AB2CB1">
        <w:rPr>
          <w:rFonts w:ascii="Arial" w:hAnsi="Arial" w:cs="Arial"/>
          <w:b/>
          <w:sz w:val="28"/>
          <w:szCs w:val="28"/>
        </w:rPr>
        <w:t>PURPOSE</w:t>
      </w:r>
    </w:p>
    <w:p w14:paraId="27E8C755" w14:textId="524BFFD1" w:rsidR="00AB2CB1" w:rsidRPr="00AB2CB1" w:rsidRDefault="00AB2CB1" w:rsidP="00AB2CB1">
      <w:pPr>
        <w:rPr>
          <w:rFonts w:ascii="Arial" w:hAnsi="Arial" w:cs="Arial"/>
          <w:sz w:val="24"/>
          <w:szCs w:val="24"/>
        </w:rPr>
      </w:pPr>
      <w:r w:rsidRPr="00AB2CB1">
        <w:rPr>
          <w:rFonts w:ascii="Arial" w:hAnsi="Arial" w:cs="Arial"/>
          <w:sz w:val="24"/>
          <w:szCs w:val="24"/>
        </w:rPr>
        <w:t xml:space="preserve">Clackamas Community College is committed to reasonably accommodating </w:t>
      </w:r>
      <w:del w:id="2" w:author="Jennifer Anderson" w:date="2023-02-17T14:37:00Z">
        <w:r w:rsidRPr="00AB2CB1" w:rsidDel="00243228">
          <w:rPr>
            <w:rFonts w:ascii="Arial" w:hAnsi="Arial" w:cs="Arial"/>
            <w:sz w:val="24"/>
            <w:szCs w:val="24"/>
          </w:rPr>
          <w:delText xml:space="preserve">people </w:delText>
        </w:r>
      </w:del>
      <w:ins w:id="3" w:author="Jennifer Anderson" w:date="2023-02-17T14:37:00Z">
        <w:r w:rsidR="00243228">
          <w:rPr>
            <w:rFonts w:ascii="Arial" w:hAnsi="Arial" w:cs="Arial"/>
            <w:sz w:val="24"/>
            <w:szCs w:val="24"/>
          </w:rPr>
          <w:t>students</w:t>
        </w:r>
        <w:r w:rsidR="00243228" w:rsidRPr="00AB2CB1">
          <w:rPr>
            <w:rFonts w:ascii="Arial" w:hAnsi="Arial" w:cs="Arial"/>
            <w:sz w:val="24"/>
            <w:szCs w:val="24"/>
          </w:rPr>
          <w:t xml:space="preserve"> </w:t>
        </w:r>
      </w:ins>
      <w:r w:rsidRPr="00AB2CB1">
        <w:rPr>
          <w:rFonts w:ascii="Arial" w:hAnsi="Arial" w:cs="Arial"/>
          <w:sz w:val="24"/>
          <w:szCs w:val="24"/>
        </w:rPr>
        <w:t xml:space="preserve">with disabilities </w:t>
      </w:r>
      <w:ins w:id="4" w:author="Felicia Arce" w:date="2021-08-24T12:51:00Z">
        <w:r w:rsidR="00A43097">
          <w:rPr>
            <w:rFonts w:ascii="Arial" w:hAnsi="Arial" w:cs="Arial"/>
            <w:sz w:val="24"/>
            <w:szCs w:val="24"/>
          </w:rPr>
          <w:t xml:space="preserve">use of service animals </w:t>
        </w:r>
      </w:ins>
      <w:r w:rsidRPr="00AB2CB1">
        <w:rPr>
          <w:rFonts w:ascii="Arial" w:hAnsi="Arial" w:cs="Arial"/>
          <w:sz w:val="24"/>
          <w:szCs w:val="24"/>
        </w:rPr>
        <w:t xml:space="preserve">in compliance with applicable state and federal laws. </w:t>
      </w:r>
      <w:commentRangeStart w:id="5"/>
      <w:del w:id="6" w:author="Felicia Arce" w:date="2021-08-24T12:50:00Z">
        <w:r w:rsidRPr="00AB2CB1" w:rsidDel="00A43097">
          <w:rPr>
            <w:rFonts w:ascii="Arial" w:hAnsi="Arial" w:cs="Arial"/>
            <w:sz w:val="24"/>
            <w:szCs w:val="24"/>
          </w:rPr>
          <w:delText>Requests</w:delText>
        </w:r>
      </w:del>
      <w:commentRangeEnd w:id="5"/>
      <w:r w:rsidR="00A43097">
        <w:rPr>
          <w:rStyle w:val="CommentReference"/>
        </w:rPr>
        <w:commentReference w:id="5"/>
      </w:r>
      <w:del w:id="7" w:author="Felicia Arce" w:date="2021-08-24T12:50:00Z">
        <w:r w:rsidRPr="00AB2CB1" w:rsidDel="00A43097">
          <w:rPr>
            <w:rFonts w:ascii="Arial" w:hAnsi="Arial" w:cs="Arial"/>
            <w:sz w:val="24"/>
            <w:szCs w:val="24"/>
          </w:rPr>
          <w:delText xml:space="preserve"> for a service animal will be determined on a case</w:delText>
        </w:r>
      </w:del>
      <w:del w:id="8" w:author="Felicia Arce" w:date="2021-08-24T09:20:00Z">
        <w:r w:rsidRPr="00AB2CB1" w:rsidDel="00082AD5">
          <w:rPr>
            <w:rFonts w:ascii="Arial" w:hAnsi="Arial" w:cs="Arial"/>
            <w:sz w:val="24"/>
            <w:szCs w:val="24"/>
          </w:rPr>
          <w:delText xml:space="preserve"> </w:delText>
        </w:r>
      </w:del>
      <w:del w:id="9" w:author="Felicia Arce" w:date="2021-08-24T12:50:00Z">
        <w:r w:rsidRPr="00AB2CB1" w:rsidDel="00A43097">
          <w:rPr>
            <w:rFonts w:ascii="Arial" w:hAnsi="Arial" w:cs="Arial"/>
            <w:sz w:val="24"/>
            <w:szCs w:val="24"/>
          </w:rPr>
          <w:delText>by</w:delText>
        </w:r>
      </w:del>
      <w:del w:id="10" w:author="Felicia Arce" w:date="2021-08-24T09:20:00Z">
        <w:r w:rsidRPr="00AB2CB1" w:rsidDel="00082AD5">
          <w:rPr>
            <w:rFonts w:ascii="Arial" w:hAnsi="Arial" w:cs="Arial"/>
            <w:sz w:val="24"/>
            <w:szCs w:val="24"/>
          </w:rPr>
          <w:delText xml:space="preserve"> </w:delText>
        </w:r>
      </w:del>
      <w:del w:id="11" w:author="Felicia Arce" w:date="2021-08-24T12:50:00Z">
        <w:r w:rsidRPr="00AB2CB1" w:rsidDel="00A43097">
          <w:rPr>
            <w:rFonts w:ascii="Arial" w:hAnsi="Arial" w:cs="Arial"/>
            <w:sz w:val="24"/>
            <w:szCs w:val="24"/>
          </w:rPr>
          <w:delText>case basis in accordance with applicable laws and regulations.</w:delText>
        </w:r>
      </w:del>
    </w:p>
    <w:p w14:paraId="2833D728" w14:textId="377BCD66" w:rsidR="00AB2CB1" w:rsidRDefault="00AB2CB1" w:rsidP="00AB2CB1">
      <w:pPr>
        <w:spacing w:line="256" w:lineRule="auto"/>
        <w:rPr>
          <w:ins w:id="12" w:author="Beth Hodgkinson" w:date="2023-03-13T15:17:00Z"/>
          <w:rFonts w:ascii="Arial" w:hAnsi="Arial" w:cs="Arial"/>
          <w:b/>
          <w:sz w:val="28"/>
          <w:szCs w:val="28"/>
        </w:rPr>
      </w:pPr>
      <w:r w:rsidRPr="00AB2CB1">
        <w:rPr>
          <w:rFonts w:ascii="Arial" w:hAnsi="Arial" w:cs="Arial"/>
          <w:b/>
          <w:sz w:val="28"/>
          <w:szCs w:val="28"/>
        </w:rPr>
        <w:t>SUMMARY</w:t>
      </w:r>
    </w:p>
    <w:p w14:paraId="09B1E11F" w14:textId="46127E46" w:rsidR="005E6A89" w:rsidRPr="00AB2CB1" w:rsidRDefault="005E6A89" w:rsidP="00AB2CB1">
      <w:pPr>
        <w:spacing w:line="256" w:lineRule="auto"/>
        <w:rPr>
          <w:rFonts w:ascii="Arial" w:hAnsi="Arial" w:cs="Arial"/>
          <w:b/>
          <w:sz w:val="28"/>
          <w:szCs w:val="28"/>
        </w:rPr>
      </w:pPr>
      <w:ins w:id="13" w:author="Beth Hodgkinson" w:date="2023-03-13T15:18:00Z">
        <w:r w:rsidRPr="00C36791">
          <w:rPr>
            <w:rFonts w:ascii="Arial" w:hAnsi="Arial" w:cs="Arial"/>
            <w:sz w:val="24"/>
            <w:szCs w:val="24"/>
          </w:rPr>
          <w:t xml:space="preserve">Clackamas Community College, in compliance with applicable state and federal laws, </w:t>
        </w:r>
        <w:commentRangeStart w:id="14"/>
        <w:r w:rsidRPr="00C36791">
          <w:rPr>
            <w:rFonts w:ascii="Arial" w:hAnsi="Arial" w:cs="Arial"/>
            <w:sz w:val="24"/>
            <w:szCs w:val="24"/>
          </w:rPr>
          <w:t>is</w:t>
        </w:r>
      </w:ins>
      <w:commentRangeEnd w:id="14"/>
      <w:r w:rsidR="00512D9C">
        <w:rPr>
          <w:rStyle w:val="CommentReference"/>
        </w:rPr>
        <w:commentReference w:id="14"/>
      </w:r>
      <w:ins w:id="15" w:author="Beth Hodgkinson" w:date="2023-03-13T15:18:00Z">
        <w:r w:rsidRPr="00C36791">
          <w:rPr>
            <w:rFonts w:ascii="Arial" w:hAnsi="Arial" w:cs="Arial"/>
            <w:sz w:val="24"/>
            <w:szCs w:val="24"/>
          </w:rPr>
          <w:t xml:space="preserve"> committed to reasonably accommodating people with disabilities who require the assistance of a service animal to access college courses, programs, and activities. This policy complies with the </w:t>
        </w:r>
        <w:r>
          <w:fldChar w:fldCharType="begin"/>
        </w:r>
        <w:r>
          <w:instrText xml:space="preserve"> HYPERLINK "http://uscode.house.gov/view.xhtml?req=granuleid:USC-prelim-title2-section1311&amp;num=0&amp;edition=prelim" \t "_blank" </w:instrText>
        </w:r>
        <w:r>
          <w:fldChar w:fldCharType="separate"/>
        </w:r>
        <w:r w:rsidRPr="00C36791">
          <w:rPr>
            <w:rFonts w:ascii="Arial" w:hAnsi="Arial" w:cs="Arial"/>
            <w:color w:val="6000BF"/>
            <w:sz w:val="24"/>
            <w:szCs w:val="24"/>
            <w:u w:val="single"/>
          </w:rPr>
          <w:t>Americans with Disabilities Act</w:t>
        </w:r>
        <w:r>
          <w:rPr>
            <w:rFonts w:ascii="Arial" w:hAnsi="Arial" w:cs="Arial"/>
            <w:color w:val="6000BF"/>
            <w:sz w:val="24"/>
            <w:szCs w:val="24"/>
            <w:u w:val="single"/>
          </w:rPr>
          <w:fldChar w:fldCharType="end"/>
        </w:r>
        <w:r w:rsidRPr="00C36791">
          <w:rPr>
            <w:rFonts w:ascii="Arial" w:hAnsi="Arial" w:cs="Arial"/>
            <w:sz w:val="24"/>
            <w:szCs w:val="24"/>
          </w:rPr>
          <w:t xml:space="preserve"> (ADA) of 1990 as amended; Section 504 of the Rehabilitation Act of 1973 (P.L. 93-11)</w:t>
        </w:r>
        <w:r>
          <w:rPr>
            <w:rFonts w:ascii="Arial" w:hAnsi="Arial" w:cs="Arial"/>
            <w:sz w:val="24"/>
            <w:szCs w:val="24"/>
          </w:rPr>
          <w:t>.</w:t>
        </w:r>
      </w:ins>
    </w:p>
    <w:p w14:paraId="27340674" w14:textId="1C7D35B2" w:rsidR="00394792" w:rsidRDefault="00AB2CB1" w:rsidP="00394792">
      <w:pPr>
        <w:rPr>
          <w:ins w:id="16" w:author="Beth Hodgkinson" w:date="2023-03-13T15:19:00Z"/>
          <w:rFonts w:ascii="Arial" w:hAnsi="Arial" w:cs="Arial"/>
          <w:sz w:val="24"/>
          <w:szCs w:val="24"/>
        </w:rPr>
      </w:pPr>
      <w:r w:rsidRPr="00AB2CB1">
        <w:rPr>
          <w:rFonts w:ascii="Arial" w:hAnsi="Arial" w:cs="Arial"/>
          <w:sz w:val="24"/>
          <w:szCs w:val="24"/>
        </w:rPr>
        <w:t>A service animal is any dog</w:t>
      </w:r>
      <w:ins w:id="17" w:author="Jennifer Anderson" w:date="2022-11-29T13:25:00Z">
        <w:r w:rsidR="0081266E">
          <w:rPr>
            <w:rFonts w:ascii="Arial" w:hAnsi="Arial" w:cs="Arial"/>
            <w:sz w:val="24"/>
            <w:szCs w:val="24"/>
          </w:rPr>
          <w:t xml:space="preserve"> or miniature horse</w:t>
        </w:r>
      </w:ins>
      <w:r w:rsidRPr="00AB2CB1">
        <w:rPr>
          <w:rFonts w:ascii="Arial" w:hAnsi="Arial" w:cs="Arial"/>
          <w:sz w:val="24"/>
          <w:szCs w:val="24"/>
        </w:rPr>
        <w:t xml:space="preserve"> that is individually trained</w:t>
      </w:r>
      <w:ins w:id="18" w:author="Jennifer Anderson" w:date="2022-11-29T13:25:00Z">
        <w:r w:rsidR="0081266E">
          <w:rPr>
            <w:rFonts w:ascii="Arial" w:hAnsi="Arial" w:cs="Arial"/>
            <w:sz w:val="24"/>
            <w:szCs w:val="24"/>
          </w:rPr>
          <w:t xml:space="preserve"> or in training</w:t>
        </w:r>
      </w:ins>
      <w:r w:rsidRPr="00AB2CB1">
        <w:rPr>
          <w:rFonts w:ascii="Arial" w:hAnsi="Arial" w:cs="Arial"/>
          <w:sz w:val="24"/>
          <w:szCs w:val="24"/>
        </w:rPr>
        <w:t xml:space="preserve"> to do work or perform tasks for the benefit of an individual with a </w:t>
      </w:r>
      <w:commentRangeStart w:id="19"/>
      <w:r w:rsidRPr="00AB2CB1">
        <w:rPr>
          <w:rFonts w:ascii="Arial" w:hAnsi="Arial" w:cs="Arial"/>
          <w:sz w:val="24"/>
          <w:szCs w:val="24"/>
        </w:rPr>
        <w:t>disability</w:t>
      </w:r>
      <w:commentRangeEnd w:id="19"/>
      <w:r w:rsidR="00D11974">
        <w:rPr>
          <w:rStyle w:val="CommentReference"/>
        </w:rPr>
        <w:commentReference w:id="19"/>
      </w:r>
      <w:del w:id="20" w:author="Felicia Arce" w:date="2023-02-22T12:28:00Z">
        <w:r w:rsidRPr="00AB2CB1" w:rsidDel="00D11974">
          <w:rPr>
            <w:rFonts w:ascii="Arial" w:hAnsi="Arial" w:cs="Arial"/>
            <w:sz w:val="24"/>
            <w:szCs w:val="24"/>
          </w:rPr>
          <w:delText xml:space="preserve">, including a physical, sensory, psychiatric, intellectual, or other mental disability. </w:delText>
        </w:r>
      </w:del>
      <w:ins w:id="21" w:author="Beth Hodgkinson" w:date="2023-03-13T15:19:00Z">
        <w:r w:rsidR="005E6A89">
          <w:rPr>
            <w:rFonts w:ascii="Arial" w:hAnsi="Arial" w:cs="Arial"/>
            <w:sz w:val="24"/>
            <w:szCs w:val="24"/>
          </w:rPr>
          <w:t xml:space="preserve"> </w:t>
        </w:r>
        <w:r w:rsidR="005E6A89" w:rsidRPr="00C36791">
          <w:rPr>
            <w:rFonts w:ascii="Arial" w:hAnsi="Arial" w:cs="Arial"/>
            <w:sz w:val="24"/>
            <w:szCs w:val="24"/>
          </w:rPr>
          <w:t>The work or task a dog has been trained to provide must be directly related to the person’s disability.</w:t>
        </w:r>
        <w:r w:rsidR="005E6A89" w:rsidRPr="00C36791">
          <w:rPr>
            <w:rFonts w:ascii="Arial" w:hAnsi="Arial" w:cs="Arial"/>
            <w:sz w:val="24"/>
            <w:szCs w:val="24"/>
            <w:lang w:val="en"/>
          </w:rPr>
          <w:t xml:space="preserve"> Title </w:t>
        </w:r>
        <w:commentRangeStart w:id="22"/>
        <w:r w:rsidR="005E6A89" w:rsidRPr="00C36791">
          <w:rPr>
            <w:rFonts w:ascii="Arial" w:hAnsi="Arial" w:cs="Arial"/>
            <w:sz w:val="24"/>
            <w:szCs w:val="24"/>
            <w:lang w:val="en"/>
          </w:rPr>
          <w:t>II</w:t>
        </w:r>
        <w:commentRangeEnd w:id="22"/>
        <w:r w:rsidR="005E6A89">
          <w:rPr>
            <w:rStyle w:val="CommentReference"/>
          </w:rPr>
          <w:commentReference w:id="22"/>
        </w:r>
        <w:r w:rsidR="005E6A89" w:rsidRPr="00C36791">
          <w:rPr>
            <w:rFonts w:ascii="Arial" w:hAnsi="Arial" w:cs="Arial"/>
            <w:sz w:val="24"/>
            <w:szCs w:val="24"/>
            <w:lang w:val="en"/>
          </w:rPr>
          <w:t xml:space="preserve"> of the ADA also permits the use of a miniature horse by an individual with a disability if the miniature horse has been trained to do work or perform tasks for the benefit of the individual with a disability</w:t>
        </w:r>
        <w:r w:rsidR="005E6A89">
          <w:rPr>
            <w:rFonts w:ascii="Arial" w:hAnsi="Arial" w:cs="Arial"/>
            <w:sz w:val="24"/>
            <w:szCs w:val="24"/>
            <w:lang w:val="en"/>
          </w:rPr>
          <w:t xml:space="preserve"> but subject to limitations where using a horse is not appropriate</w:t>
        </w:r>
        <w:r w:rsidR="005E6A89" w:rsidRPr="00C36791">
          <w:rPr>
            <w:rFonts w:ascii="Arial" w:hAnsi="Arial" w:cs="Arial"/>
            <w:sz w:val="24"/>
            <w:szCs w:val="24"/>
            <w:lang w:val="en"/>
          </w:rPr>
          <w:t>.</w:t>
        </w:r>
      </w:ins>
      <w:r w:rsidRPr="00AB2CB1">
        <w:rPr>
          <w:rFonts w:ascii="Arial" w:hAnsi="Arial" w:cs="Arial"/>
          <w:sz w:val="24"/>
          <w:szCs w:val="24"/>
        </w:rPr>
        <w:t>Examples of such work or tasks include guiding people who are blind, alerting people who are deaf, pulling a wheelchair, alerting and protecting a person who is having a seizure, reminding a person with mental illness to take prescribed medications, calming a person with Post Traumatic Stress Disorder (PTSD) during an anxiety attack, or performing other duties. The work or task a dog has been trained to provide must be directly related to the person’s disability.</w:t>
      </w:r>
      <w:ins w:id="23" w:author="Felicia Arce" w:date="2021-08-25T09:56:00Z">
        <w:r w:rsidR="00394792">
          <w:rPr>
            <w:rFonts w:ascii="Arial" w:hAnsi="Arial" w:cs="Arial"/>
            <w:sz w:val="24"/>
            <w:szCs w:val="24"/>
          </w:rPr>
          <w:t xml:space="preserve"> </w:t>
        </w:r>
      </w:ins>
    </w:p>
    <w:p w14:paraId="67D1D3C0" w14:textId="3A8FC343" w:rsidR="00AB2CB1" w:rsidRDefault="005E6A89" w:rsidP="009F3A36">
      <w:pPr>
        <w:pStyle w:val="Default"/>
        <w:spacing w:after="21"/>
      </w:pPr>
      <w:ins w:id="24" w:author="Beth Hodgkinson" w:date="2023-03-13T15:19:00Z">
        <w:r w:rsidRPr="00C36791">
          <w:t>A qualified animal that is not trained to perform tasks that mitigate the effects of a disability, including animals that are used purely for emotional support e.g. comfort, therapeutic benefit, companionship, etc. are not service animals and are not permitted access to college courses, programs, or activities.</w:t>
        </w:r>
      </w:ins>
    </w:p>
    <w:p w14:paraId="3842A8D2" w14:textId="77777777" w:rsidR="009F3A36" w:rsidRPr="009F3A36" w:rsidDel="005E6A89" w:rsidRDefault="009F3A36" w:rsidP="009F3A36">
      <w:pPr>
        <w:pStyle w:val="Default"/>
        <w:spacing w:after="21"/>
        <w:rPr>
          <w:del w:id="25" w:author="Beth Hodgkinson" w:date="2023-03-13T15:20:00Z"/>
        </w:rPr>
      </w:pPr>
    </w:p>
    <w:p w14:paraId="77B54BC2"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lastRenderedPageBreak/>
        <w:t>PROCEDURE</w:t>
      </w:r>
    </w:p>
    <w:p w14:paraId="0128379C" w14:textId="77777777" w:rsidR="00AB2CB1" w:rsidRPr="00AB2CB1" w:rsidRDefault="00AB2CB1" w:rsidP="00AB2CB1">
      <w:pPr>
        <w:numPr>
          <w:ilvl w:val="0"/>
          <w:numId w:val="9"/>
        </w:numPr>
        <w:autoSpaceDE w:val="0"/>
        <w:autoSpaceDN w:val="0"/>
        <w:adjustRightInd w:val="0"/>
        <w:spacing w:after="0" w:line="240" w:lineRule="auto"/>
        <w:contextualSpacing/>
        <w:rPr>
          <w:rFonts w:ascii="Arial" w:hAnsi="Arial" w:cs="Arial"/>
          <w:color w:val="000000"/>
          <w:sz w:val="24"/>
          <w:szCs w:val="24"/>
        </w:rPr>
      </w:pPr>
      <w:r w:rsidRPr="00AB2CB1">
        <w:rPr>
          <w:rFonts w:ascii="Arial" w:hAnsi="Arial" w:cs="Arial"/>
          <w:b/>
          <w:bCs/>
          <w:color w:val="000000"/>
          <w:sz w:val="24"/>
          <w:szCs w:val="24"/>
        </w:rPr>
        <w:t xml:space="preserve">Requirements for Individuals with Service Animals: </w:t>
      </w:r>
    </w:p>
    <w:p w14:paraId="7EE9FEF6"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71E71269" w14:textId="6BBDF03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ust meet the </w:t>
      </w:r>
      <w:del w:id="26" w:author="Felicia Arce" w:date="2021-08-24T09:03:00Z">
        <w:r w:rsidRPr="00AB2CB1" w:rsidDel="00F817D9">
          <w:rPr>
            <w:rFonts w:ascii="Arial" w:hAnsi="Arial" w:cs="Arial"/>
            <w:color w:val="000000"/>
            <w:sz w:val="24"/>
            <w:szCs w:val="24"/>
          </w:rPr>
          <w:delText xml:space="preserve">licensing requirements </w:delText>
        </w:r>
      </w:del>
      <w:r w:rsidRPr="00AB2CB1">
        <w:rPr>
          <w:rFonts w:ascii="Arial" w:hAnsi="Arial" w:cs="Arial"/>
          <w:color w:val="000000"/>
          <w:sz w:val="24"/>
          <w:szCs w:val="24"/>
        </w:rPr>
        <w:t>requir</w:t>
      </w:r>
      <w:ins w:id="27" w:author="Felicia Arce" w:date="2021-08-24T12:59:00Z">
        <w:r w:rsidR="008808F6">
          <w:rPr>
            <w:rFonts w:ascii="Arial" w:hAnsi="Arial" w:cs="Arial"/>
            <w:color w:val="000000"/>
            <w:sz w:val="24"/>
            <w:szCs w:val="24"/>
          </w:rPr>
          <w:t>ements</w:t>
        </w:r>
      </w:ins>
      <w:del w:id="28" w:author="Felicia Arce" w:date="2021-08-24T12:59:00Z">
        <w:r w:rsidRPr="00AB2CB1" w:rsidDel="008808F6">
          <w:rPr>
            <w:rFonts w:ascii="Arial" w:hAnsi="Arial" w:cs="Arial"/>
            <w:color w:val="000000"/>
            <w:sz w:val="24"/>
            <w:szCs w:val="24"/>
          </w:rPr>
          <w:delText>ed</w:delText>
        </w:r>
      </w:del>
      <w:r w:rsidRPr="00AB2CB1">
        <w:rPr>
          <w:rFonts w:ascii="Arial" w:hAnsi="Arial" w:cs="Arial"/>
          <w:color w:val="000000"/>
          <w:sz w:val="24"/>
          <w:szCs w:val="24"/>
        </w:rPr>
        <w:t xml:space="preserve"> </w:t>
      </w:r>
      <w:ins w:id="29" w:author="Felicia Arce" w:date="2021-08-25T09:44:00Z">
        <w:r w:rsidR="0038024A">
          <w:rPr>
            <w:rFonts w:ascii="Arial" w:hAnsi="Arial" w:cs="Arial"/>
            <w:color w:val="000000"/>
            <w:sz w:val="24"/>
            <w:szCs w:val="24"/>
          </w:rPr>
          <w:t xml:space="preserve">set </w:t>
        </w:r>
      </w:ins>
      <w:r w:rsidRPr="00AB2CB1">
        <w:rPr>
          <w:rFonts w:ascii="Arial" w:hAnsi="Arial" w:cs="Arial"/>
          <w:color w:val="000000"/>
          <w:sz w:val="24"/>
          <w:szCs w:val="24"/>
        </w:rPr>
        <w:t xml:space="preserve">by the </w:t>
      </w:r>
      <w:ins w:id="30" w:author="Felicia Arce" w:date="2021-08-25T10:17:00Z">
        <w:r w:rsidR="007B5025">
          <w:rPr>
            <w:rFonts w:ascii="Arial" w:hAnsi="Arial" w:cs="Arial"/>
            <w:color w:val="000000"/>
            <w:sz w:val="24"/>
            <w:szCs w:val="24"/>
          </w:rPr>
          <w:t>S</w:t>
        </w:r>
      </w:ins>
      <w:del w:id="31" w:author="Felicia Arce" w:date="2021-08-25T10:17:00Z">
        <w:r w:rsidRPr="00AB2CB1" w:rsidDel="007B5025">
          <w:rPr>
            <w:rFonts w:ascii="Arial" w:hAnsi="Arial" w:cs="Arial"/>
            <w:color w:val="000000"/>
            <w:sz w:val="24"/>
            <w:szCs w:val="24"/>
          </w:rPr>
          <w:delText>s</w:delText>
        </w:r>
      </w:del>
      <w:r w:rsidRPr="00AB2CB1">
        <w:rPr>
          <w:rFonts w:ascii="Arial" w:hAnsi="Arial" w:cs="Arial"/>
          <w:color w:val="000000"/>
          <w:sz w:val="24"/>
          <w:szCs w:val="24"/>
        </w:rPr>
        <w:t>tate of Oregon</w:t>
      </w:r>
      <w:del w:id="32" w:author="Felicia Arce" w:date="2021-08-24T16:18:00Z">
        <w:r w:rsidRPr="00AB2CB1" w:rsidDel="001C10D6">
          <w:rPr>
            <w:rFonts w:ascii="Arial" w:hAnsi="Arial" w:cs="Arial"/>
            <w:color w:val="000000"/>
            <w:sz w:val="24"/>
            <w:szCs w:val="24"/>
          </w:rPr>
          <w:delText xml:space="preserve"> or state of residence for non-residents</w:delText>
        </w:r>
      </w:del>
      <w:r w:rsidRPr="00AB2CB1">
        <w:rPr>
          <w:rFonts w:ascii="Arial" w:hAnsi="Arial" w:cs="Arial"/>
          <w:color w:val="000000"/>
          <w:sz w:val="24"/>
          <w:szCs w:val="24"/>
        </w:rPr>
        <w:t xml:space="preserve">. </w:t>
      </w:r>
    </w:p>
    <w:p w14:paraId="48BA32DE"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2A3E37B5"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It is recommended that the service animal have annual checkups and current vaccinations. </w:t>
      </w:r>
    </w:p>
    <w:p w14:paraId="2FEBD20D"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04E61884"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ust be on a harness, leash, or tether at all times unless the individual is unable because of a disability to use a harness, leash, or other tether due to interference with the service animal’s safe, effective performance of work or tasks; in this case the service animal must be otherwise under the individual’s control e.g., voice control, signals, or other effective means. </w:t>
      </w:r>
    </w:p>
    <w:p w14:paraId="0A4720A0"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65BB5517"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individual with a disability must be in full control of the animal at all times and the animal may not pose a direct threat to other members of the campus community. </w:t>
      </w:r>
    </w:p>
    <w:p w14:paraId="5EBC51AF" w14:textId="492AD3D0"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ay be excluded from the campus when that animal’s behavior poses a direct threat to the health and safety of others or when the </w:t>
      </w:r>
      <w:del w:id="33" w:author="Felicia Arce" w:date="2021-08-25T10:25:00Z">
        <w:r w:rsidRPr="00AB2CB1" w:rsidDel="00593A17">
          <w:rPr>
            <w:rFonts w:ascii="Arial" w:hAnsi="Arial" w:cs="Arial"/>
            <w:color w:val="000000"/>
            <w:sz w:val="24"/>
            <w:szCs w:val="24"/>
          </w:rPr>
          <w:delText xml:space="preserve">animal </w:delText>
        </w:r>
      </w:del>
      <w:ins w:id="34" w:author="Felicia Arce" w:date="2021-08-25T10:25:00Z">
        <w:r w:rsidR="00593A17">
          <w:rPr>
            <w:rFonts w:ascii="Arial" w:hAnsi="Arial" w:cs="Arial"/>
            <w:color w:val="000000"/>
            <w:sz w:val="24"/>
            <w:szCs w:val="24"/>
          </w:rPr>
          <w:t>perso</w:t>
        </w:r>
      </w:ins>
      <w:ins w:id="35" w:author="Felicia Arce" w:date="2021-08-25T10:26:00Z">
        <w:r w:rsidR="00593A17">
          <w:rPr>
            <w:rFonts w:ascii="Arial" w:hAnsi="Arial" w:cs="Arial"/>
            <w:color w:val="000000"/>
            <w:sz w:val="24"/>
            <w:szCs w:val="24"/>
          </w:rPr>
          <w:t xml:space="preserve">n who is using the service animal can not </w:t>
        </w:r>
      </w:ins>
      <w:ins w:id="36" w:author="Felicia Arce" w:date="2021-08-25T10:25:00Z">
        <w:r w:rsidR="00593A17" w:rsidRPr="00AB2CB1">
          <w:rPr>
            <w:rFonts w:ascii="Arial" w:hAnsi="Arial" w:cs="Arial"/>
            <w:color w:val="000000"/>
            <w:sz w:val="24"/>
            <w:szCs w:val="24"/>
          </w:rPr>
          <w:t>ensur</w:t>
        </w:r>
      </w:ins>
      <w:ins w:id="37" w:author="Felicia Arce" w:date="2021-08-25T10:26:00Z">
        <w:r w:rsidR="00593A17">
          <w:rPr>
            <w:rFonts w:ascii="Arial" w:hAnsi="Arial" w:cs="Arial"/>
            <w:color w:val="000000"/>
            <w:sz w:val="24"/>
            <w:szCs w:val="24"/>
          </w:rPr>
          <w:t>e</w:t>
        </w:r>
      </w:ins>
      <w:ins w:id="38" w:author="Felicia Arce" w:date="2021-08-25T10:25:00Z">
        <w:r w:rsidR="00593A17" w:rsidRPr="00AB2CB1">
          <w:rPr>
            <w:rFonts w:ascii="Arial" w:hAnsi="Arial" w:cs="Arial"/>
            <w:color w:val="000000"/>
            <w:sz w:val="24"/>
            <w:szCs w:val="24"/>
          </w:rPr>
          <w:t xml:space="preserve"> the cleanup of the animal's waste</w:t>
        </w:r>
        <w:r w:rsidR="00593A17" w:rsidRPr="00AB2CB1" w:rsidDel="00593A17">
          <w:rPr>
            <w:rFonts w:ascii="Arial" w:hAnsi="Arial" w:cs="Arial"/>
            <w:color w:val="000000"/>
            <w:sz w:val="24"/>
            <w:szCs w:val="24"/>
          </w:rPr>
          <w:t xml:space="preserve"> </w:t>
        </w:r>
      </w:ins>
      <w:del w:id="39" w:author="Felicia Arce" w:date="2021-08-25T10:25:00Z">
        <w:r w:rsidRPr="00AB2CB1" w:rsidDel="00593A17">
          <w:rPr>
            <w:rFonts w:ascii="Arial" w:hAnsi="Arial" w:cs="Arial"/>
            <w:color w:val="000000"/>
            <w:sz w:val="24"/>
            <w:szCs w:val="24"/>
          </w:rPr>
          <w:delText>is not house</w:delText>
        </w:r>
      </w:del>
      <w:del w:id="40" w:author="Felicia Arce" w:date="2021-08-24T09:23:00Z">
        <w:r w:rsidRPr="00AB2CB1" w:rsidDel="00E66F55">
          <w:rPr>
            <w:rFonts w:ascii="Arial" w:hAnsi="Arial" w:cs="Arial"/>
            <w:color w:val="000000"/>
            <w:sz w:val="24"/>
            <w:szCs w:val="24"/>
          </w:rPr>
          <w:delText xml:space="preserve"> </w:delText>
        </w:r>
      </w:del>
      <w:del w:id="41" w:author="Felicia Arce" w:date="2021-08-25T10:25:00Z">
        <w:r w:rsidRPr="00AB2CB1" w:rsidDel="00593A17">
          <w:rPr>
            <w:rFonts w:ascii="Arial" w:hAnsi="Arial" w:cs="Arial"/>
            <w:color w:val="000000"/>
            <w:sz w:val="24"/>
            <w:szCs w:val="24"/>
          </w:rPr>
          <w:delText>broken</w:delText>
        </w:r>
      </w:del>
      <w:del w:id="42" w:author="Felicia Arce" w:date="2021-08-24T16:18:00Z">
        <w:r w:rsidRPr="00AB2CB1" w:rsidDel="004E3EDA">
          <w:rPr>
            <w:rFonts w:ascii="Arial" w:hAnsi="Arial" w:cs="Arial"/>
            <w:color w:val="000000"/>
            <w:sz w:val="24"/>
            <w:szCs w:val="24"/>
          </w:rPr>
          <w:delText>—</w:delText>
        </w:r>
      </w:del>
      <w:del w:id="43" w:author="Felicia Arce" w:date="2021-08-25T10:25:00Z">
        <w:r w:rsidRPr="00AB2CB1" w:rsidDel="00593A17">
          <w:rPr>
            <w:rFonts w:ascii="Arial" w:hAnsi="Arial" w:cs="Arial"/>
            <w:color w:val="000000"/>
            <w:sz w:val="24"/>
            <w:szCs w:val="24"/>
          </w:rPr>
          <w:delText xml:space="preserve">the </w:delText>
        </w:r>
      </w:del>
      <w:ins w:id="44" w:author="Felicia Arce" w:date="2021-08-25T10:26:00Z">
        <w:r w:rsidR="00593A17">
          <w:rPr>
            <w:rFonts w:ascii="Arial" w:hAnsi="Arial" w:cs="Arial"/>
            <w:color w:val="000000"/>
            <w:sz w:val="24"/>
            <w:szCs w:val="24"/>
          </w:rPr>
          <w:t xml:space="preserve">the </w:t>
        </w:r>
      </w:ins>
      <w:r w:rsidRPr="00AB2CB1">
        <w:rPr>
          <w:rFonts w:ascii="Arial" w:hAnsi="Arial" w:cs="Arial"/>
          <w:color w:val="000000"/>
          <w:sz w:val="24"/>
          <w:szCs w:val="24"/>
        </w:rPr>
        <w:t xml:space="preserve">individual with a disability has the option of continuing to participate in college courses, events, and activities without having the service animal on the premises. </w:t>
      </w:r>
    </w:p>
    <w:p w14:paraId="799689DA"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1F3363E3"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individual with a disability or the trainer for a service animal is liable for any damages to college premises by the service animal. </w:t>
      </w:r>
    </w:p>
    <w:p w14:paraId="118BC054"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395E0738" w14:textId="4898589B" w:rsidR="00AB2CB1" w:rsidRPr="00AB2CB1" w:rsidRDefault="00AB2CB1" w:rsidP="00AB2CB1">
      <w:pPr>
        <w:numPr>
          <w:ilvl w:val="0"/>
          <w:numId w:val="10"/>
        </w:numPr>
        <w:autoSpaceDE w:val="0"/>
        <w:autoSpaceDN w:val="0"/>
        <w:adjustRightInd w:val="0"/>
        <w:spacing w:after="0" w:line="240" w:lineRule="auto"/>
        <w:contextualSpacing/>
        <w:rPr>
          <w:rFonts w:ascii="Arial" w:hAnsi="Arial" w:cs="Arial"/>
          <w:color w:val="000000"/>
          <w:sz w:val="24"/>
          <w:szCs w:val="24"/>
        </w:rPr>
      </w:pPr>
      <w:r w:rsidRPr="00AB2CB1">
        <w:rPr>
          <w:rFonts w:ascii="Arial" w:hAnsi="Arial" w:cs="Arial"/>
          <w:color w:val="000000"/>
          <w:sz w:val="24"/>
          <w:szCs w:val="24"/>
        </w:rPr>
        <w:t xml:space="preserve">College personnel are not responsible for the care or supervision of the service animal. </w:t>
      </w:r>
    </w:p>
    <w:p w14:paraId="6747CBBA"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485F9D59" w14:textId="3E057402" w:rsidR="00AB2CB1" w:rsidRPr="00AB2CB1" w:rsidDel="009F548C" w:rsidRDefault="00AB2CB1" w:rsidP="00AB2CB1">
      <w:pPr>
        <w:numPr>
          <w:ilvl w:val="0"/>
          <w:numId w:val="9"/>
        </w:numPr>
        <w:autoSpaceDE w:val="0"/>
        <w:autoSpaceDN w:val="0"/>
        <w:adjustRightInd w:val="0"/>
        <w:spacing w:after="0" w:line="240" w:lineRule="auto"/>
        <w:contextualSpacing/>
        <w:rPr>
          <w:del w:id="45" w:author="Felicia Arce" w:date="2021-08-24T10:01:00Z"/>
          <w:rFonts w:ascii="Arial" w:hAnsi="Arial" w:cs="Arial"/>
          <w:color w:val="000000"/>
          <w:sz w:val="24"/>
          <w:szCs w:val="24"/>
        </w:rPr>
      </w:pPr>
      <w:del w:id="46" w:author="Felicia Arce" w:date="2021-08-24T10:01:00Z">
        <w:r w:rsidRPr="00AB2CB1" w:rsidDel="009F548C">
          <w:rPr>
            <w:rFonts w:ascii="Arial" w:hAnsi="Arial" w:cs="Arial"/>
            <w:b/>
            <w:bCs/>
            <w:color w:val="000000"/>
            <w:sz w:val="24"/>
            <w:szCs w:val="24"/>
          </w:rPr>
          <w:delText xml:space="preserve">Verification and need for service animal: </w:delText>
        </w:r>
      </w:del>
    </w:p>
    <w:p w14:paraId="17244610" w14:textId="538E6CD5" w:rsidR="00AB2CB1" w:rsidRPr="00AB2CB1" w:rsidDel="009F548C" w:rsidRDefault="00AB2CB1" w:rsidP="00AB2CB1">
      <w:pPr>
        <w:autoSpaceDE w:val="0"/>
        <w:autoSpaceDN w:val="0"/>
        <w:adjustRightInd w:val="0"/>
        <w:spacing w:after="0" w:line="240" w:lineRule="auto"/>
        <w:ind w:left="360"/>
        <w:rPr>
          <w:del w:id="47" w:author="Felicia Arce" w:date="2021-08-24T10:01:00Z"/>
          <w:rFonts w:ascii="Arial" w:hAnsi="Arial" w:cs="Arial"/>
          <w:color w:val="000000"/>
          <w:sz w:val="24"/>
          <w:szCs w:val="24"/>
        </w:rPr>
      </w:pPr>
      <w:del w:id="48" w:author="Felicia Arce" w:date="2021-08-24T10:01:00Z">
        <w:r w:rsidRPr="00AB2CB1" w:rsidDel="009F548C">
          <w:rPr>
            <w:rFonts w:ascii="Arial" w:hAnsi="Arial" w:cs="Arial"/>
            <w:color w:val="000000"/>
            <w:sz w:val="24"/>
            <w:szCs w:val="24"/>
          </w:rPr>
          <w:delText xml:space="preserve">Where it is not readily apparent that an animal is a service animal and the student has indicated that there is a need for the animal, Clackamas Community College may require sufficient information and </w:delText>
        </w:r>
        <w:commentRangeStart w:id="49"/>
        <w:r w:rsidRPr="00AB2CB1" w:rsidDel="009F548C">
          <w:rPr>
            <w:rFonts w:ascii="Arial" w:hAnsi="Arial" w:cs="Arial"/>
            <w:color w:val="000000"/>
            <w:sz w:val="24"/>
            <w:szCs w:val="24"/>
          </w:rPr>
          <w:delText>documentation</w:delText>
        </w:r>
      </w:del>
      <w:commentRangeEnd w:id="49"/>
      <w:r w:rsidR="000A5ACC">
        <w:rPr>
          <w:rStyle w:val="CommentReference"/>
        </w:rPr>
        <w:commentReference w:id="49"/>
      </w:r>
      <w:del w:id="50" w:author="Felicia Arce" w:date="2021-08-24T10:01:00Z">
        <w:r w:rsidRPr="00AB2CB1" w:rsidDel="009F548C">
          <w:rPr>
            <w:rFonts w:ascii="Arial" w:hAnsi="Arial" w:cs="Arial"/>
            <w:color w:val="000000"/>
            <w:sz w:val="24"/>
            <w:szCs w:val="24"/>
          </w:rPr>
          <w:delText xml:space="preserve"> to determine whether the animal qualifies as a service animal under applicable law. </w:delText>
        </w:r>
      </w:del>
    </w:p>
    <w:p w14:paraId="65A08869" w14:textId="19F219DF" w:rsidR="00AB2CB1" w:rsidRPr="00AB2CB1" w:rsidDel="009F548C" w:rsidRDefault="00AB2CB1" w:rsidP="00AB2CB1">
      <w:pPr>
        <w:autoSpaceDE w:val="0"/>
        <w:autoSpaceDN w:val="0"/>
        <w:adjustRightInd w:val="0"/>
        <w:spacing w:after="0" w:line="240" w:lineRule="auto"/>
        <w:ind w:left="360"/>
        <w:rPr>
          <w:del w:id="51" w:author="Felicia Arce" w:date="2021-08-24T10:01:00Z"/>
          <w:rFonts w:ascii="Arial" w:hAnsi="Arial" w:cs="Arial"/>
          <w:color w:val="000000"/>
          <w:sz w:val="24"/>
          <w:szCs w:val="24"/>
        </w:rPr>
      </w:pPr>
    </w:p>
    <w:p w14:paraId="5A9E119D" w14:textId="1903EFE0" w:rsidR="00AB2CB1" w:rsidRPr="00AB2CB1" w:rsidDel="009F548C" w:rsidRDefault="00AB2CB1" w:rsidP="00AB2CB1">
      <w:pPr>
        <w:autoSpaceDE w:val="0"/>
        <w:autoSpaceDN w:val="0"/>
        <w:adjustRightInd w:val="0"/>
        <w:spacing w:after="0" w:line="240" w:lineRule="auto"/>
        <w:ind w:left="360"/>
        <w:rPr>
          <w:del w:id="52" w:author="Felicia Arce" w:date="2021-08-24T10:01:00Z"/>
          <w:rFonts w:ascii="Arial" w:hAnsi="Arial" w:cs="Arial"/>
          <w:color w:val="000000"/>
          <w:sz w:val="24"/>
          <w:szCs w:val="24"/>
        </w:rPr>
      </w:pPr>
      <w:del w:id="53" w:author="Felicia Arce" w:date="2021-08-24T10:01:00Z">
        <w:r w:rsidRPr="00AB2CB1" w:rsidDel="009F548C">
          <w:rPr>
            <w:rFonts w:ascii="Arial" w:hAnsi="Arial" w:cs="Arial"/>
            <w:color w:val="000000"/>
            <w:sz w:val="24"/>
            <w:szCs w:val="24"/>
          </w:rPr>
          <w:delText xml:space="preserve">The documentation must be provided on the letterhead of a treating, licensed physician or mental health provider, and permit the Clackamas Community College Disability Resource Center to determine the following: </w:delText>
        </w:r>
      </w:del>
    </w:p>
    <w:p w14:paraId="7D169C55" w14:textId="4716148E" w:rsidR="00AB2CB1" w:rsidRPr="00AB2CB1" w:rsidDel="009F548C" w:rsidRDefault="00AB2CB1" w:rsidP="00AB2CB1">
      <w:pPr>
        <w:autoSpaceDE w:val="0"/>
        <w:autoSpaceDN w:val="0"/>
        <w:adjustRightInd w:val="0"/>
        <w:spacing w:after="0" w:line="240" w:lineRule="auto"/>
        <w:ind w:left="360"/>
        <w:rPr>
          <w:del w:id="54" w:author="Felicia Arce" w:date="2021-08-24T10:01:00Z"/>
          <w:rFonts w:ascii="Arial" w:hAnsi="Arial" w:cs="Arial"/>
          <w:color w:val="000000"/>
          <w:sz w:val="24"/>
          <w:szCs w:val="24"/>
        </w:rPr>
      </w:pPr>
    </w:p>
    <w:p w14:paraId="67786316" w14:textId="4BCE39F0" w:rsidR="00AB2CB1" w:rsidRPr="00AB2CB1" w:rsidDel="009F548C" w:rsidRDefault="00AB2CB1" w:rsidP="00AB2CB1">
      <w:pPr>
        <w:numPr>
          <w:ilvl w:val="0"/>
          <w:numId w:val="11"/>
        </w:numPr>
        <w:autoSpaceDE w:val="0"/>
        <w:autoSpaceDN w:val="0"/>
        <w:adjustRightInd w:val="0"/>
        <w:spacing w:after="69" w:line="240" w:lineRule="auto"/>
        <w:contextualSpacing/>
        <w:rPr>
          <w:del w:id="55" w:author="Felicia Arce" w:date="2021-08-24T10:01:00Z"/>
          <w:rFonts w:ascii="Arial" w:hAnsi="Arial" w:cs="Arial"/>
          <w:color w:val="000000"/>
          <w:sz w:val="24"/>
          <w:szCs w:val="24"/>
        </w:rPr>
      </w:pPr>
      <w:del w:id="56" w:author="Felicia Arce" w:date="2021-08-24T10:01:00Z">
        <w:r w:rsidRPr="00AB2CB1" w:rsidDel="009F548C">
          <w:rPr>
            <w:rFonts w:ascii="Arial" w:hAnsi="Arial" w:cs="Arial"/>
            <w:color w:val="000000"/>
            <w:sz w:val="24"/>
            <w:szCs w:val="24"/>
          </w:rPr>
          <w:delText xml:space="preserve"> That the individual has a disability for which the animal is needed. </w:delText>
        </w:r>
      </w:del>
    </w:p>
    <w:p w14:paraId="107E26BA" w14:textId="41917970" w:rsidR="00AB2CB1" w:rsidRPr="00AB2CB1" w:rsidDel="009F548C" w:rsidRDefault="00AB2CB1" w:rsidP="00AB2CB1">
      <w:pPr>
        <w:autoSpaceDE w:val="0"/>
        <w:autoSpaceDN w:val="0"/>
        <w:adjustRightInd w:val="0"/>
        <w:spacing w:after="69" w:line="240" w:lineRule="auto"/>
        <w:ind w:left="720"/>
        <w:contextualSpacing/>
        <w:rPr>
          <w:del w:id="57" w:author="Felicia Arce" w:date="2021-08-24T10:01:00Z"/>
          <w:rFonts w:ascii="Arial" w:hAnsi="Arial" w:cs="Arial"/>
          <w:color w:val="000000"/>
          <w:sz w:val="24"/>
          <w:szCs w:val="24"/>
        </w:rPr>
      </w:pPr>
    </w:p>
    <w:p w14:paraId="52A057FB" w14:textId="050D75BE" w:rsidR="00AB2CB1" w:rsidRPr="00AB2CB1" w:rsidDel="009F548C" w:rsidRDefault="00AB2CB1" w:rsidP="00AB2CB1">
      <w:pPr>
        <w:numPr>
          <w:ilvl w:val="0"/>
          <w:numId w:val="11"/>
        </w:numPr>
        <w:autoSpaceDE w:val="0"/>
        <w:autoSpaceDN w:val="0"/>
        <w:adjustRightInd w:val="0"/>
        <w:spacing w:after="0" w:line="240" w:lineRule="auto"/>
        <w:contextualSpacing/>
        <w:rPr>
          <w:del w:id="58" w:author="Felicia Arce" w:date="2021-08-24T10:01:00Z"/>
          <w:rFonts w:ascii="Arial" w:hAnsi="Arial" w:cs="Arial"/>
          <w:color w:val="000000"/>
          <w:sz w:val="24"/>
          <w:szCs w:val="24"/>
        </w:rPr>
      </w:pPr>
      <w:del w:id="59" w:author="Felicia Arce" w:date="2021-08-24T10:01:00Z">
        <w:r w:rsidRPr="00AB2CB1" w:rsidDel="009F548C">
          <w:rPr>
            <w:rFonts w:ascii="Arial" w:hAnsi="Arial" w:cs="Arial"/>
            <w:color w:val="000000"/>
            <w:sz w:val="24"/>
            <w:szCs w:val="24"/>
          </w:rPr>
          <w:delText xml:space="preserve"> The relationship between the individual's disability and the assistance that the animal provides. </w:delText>
        </w:r>
      </w:del>
    </w:p>
    <w:p w14:paraId="6C5C0AAD"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22128E87" w14:textId="3079A340" w:rsidR="00AB2CB1" w:rsidRPr="009F548C" w:rsidRDefault="00AB2CB1" w:rsidP="009F548C">
      <w:pPr>
        <w:numPr>
          <w:ilvl w:val="0"/>
          <w:numId w:val="9"/>
        </w:numPr>
        <w:autoSpaceDE w:val="0"/>
        <w:autoSpaceDN w:val="0"/>
        <w:adjustRightInd w:val="0"/>
        <w:spacing w:after="0" w:line="240" w:lineRule="auto"/>
        <w:contextualSpacing/>
        <w:rPr>
          <w:rFonts w:ascii="Arial" w:hAnsi="Arial" w:cs="Arial"/>
          <w:b/>
          <w:color w:val="000000"/>
          <w:sz w:val="24"/>
          <w:szCs w:val="24"/>
        </w:rPr>
      </w:pPr>
      <w:r w:rsidRPr="00AB2CB1">
        <w:rPr>
          <w:rFonts w:ascii="Arial" w:hAnsi="Arial" w:cs="Arial"/>
          <w:b/>
          <w:bCs/>
          <w:color w:val="000000"/>
          <w:sz w:val="24"/>
          <w:szCs w:val="24"/>
        </w:rPr>
        <w:t>Responsibilities of people using service animals:</w:t>
      </w:r>
      <w:r w:rsidRPr="009F548C">
        <w:rPr>
          <w:rFonts w:ascii="Arial" w:hAnsi="Arial" w:cs="Arial"/>
          <w:b/>
          <w:bCs/>
          <w:color w:val="000000"/>
          <w:sz w:val="24"/>
          <w:szCs w:val="24"/>
        </w:rPr>
        <w:t xml:space="preserve"> </w:t>
      </w:r>
    </w:p>
    <w:p w14:paraId="3CF2984D" w14:textId="77777777" w:rsidR="00AB2CB1" w:rsidRPr="00AB2CB1" w:rsidRDefault="00AB2CB1" w:rsidP="00AB2CB1">
      <w:pPr>
        <w:autoSpaceDE w:val="0"/>
        <w:autoSpaceDN w:val="0"/>
        <w:adjustRightInd w:val="0"/>
        <w:spacing w:after="0" w:line="240" w:lineRule="auto"/>
        <w:ind w:left="720"/>
        <w:contextualSpacing/>
        <w:rPr>
          <w:rFonts w:ascii="Arial" w:hAnsi="Arial" w:cs="Arial"/>
          <w:b/>
          <w:color w:val="000000"/>
          <w:sz w:val="24"/>
          <w:szCs w:val="24"/>
        </w:rPr>
      </w:pPr>
    </w:p>
    <w:p w14:paraId="41C991D9" w14:textId="7AE8AC2F" w:rsidR="00AB2CB1" w:rsidRPr="00BB1B0D" w:rsidDel="00BB1B0D" w:rsidRDefault="00AB2CB1" w:rsidP="00BB1B0D">
      <w:pPr>
        <w:numPr>
          <w:ilvl w:val="0"/>
          <w:numId w:val="12"/>
        </w:numPr>
        <w:autoSpaceDE w:val="0"/>
        <w:autoSpaceDN w:val="0"/>
        <w:adjustRightInd w:val="0"/>
        <w:spacing w:after="0" w:line="240" w:lineRule="auto"/>
        <w:contextualSpacing/>
        <w:rPr>
          <w:del w:id="60" w:author="Felicia Arce" w:date="2021-08-24T10:14:00Z"/>
          <w:rFonts w:ascii="Arial" w:hAnsi="Arial" w:cs="Arial"/>
          <w:color w:val="000000"/>
          <w:sz w:val="24"/>
          <w:szCs w:val="24"/>
        </w:rPr>
      </w:pPr>
      <w:commentRangeStart w:id="61"/>
      <w:del w:id="62" w:author="Felicia Arce" w:date="2023-02-22T12:31:00Z">
        <w:r w:rsidRPr="00AB2CB1" w:rsidDel="00D11974">
          <w:rPr>
            <w:rFonts w:ascii="Arial" w:hAnsi="Arial" w:cs="Arial"/>
            <w:bCs/>
            <w:color w:val="000000"/>
            <w:sz w:val="24"/>
            <w:szCs w:val="24"/>
          </w:rPr>
          <w:delText>Care</w:delText>
        </w:r>
      </w:del>
      <w:commentRangeEnd w:id="61"/>
      <w:r w:rsidR="00D11974">
        <w:rPr>
          <w:rStyle w:val="CommentReference"/>
        </w:rPr>
        <w:commentReference w:id="61"/>
      </w:r>
      <w:del w:id="63" w:author="Felicia Arce" w:date="2023-02-22T12:31:00Z">
        <w:r w:rsidRPr="00AB2CB1" w:rsidDel="00D11974">
          <w:rPr>
            <w:rFonts w:ascii="Arial" w:hAnsi="Arial" w:cs="Arial"/>
            <w:bCs/>
            <w:color w:val="000000"/>
            <w:sz w:val="24"/>
            <w:szCs w:val="24"/>
          </w:rPr>
          <w:delText xml:space="preserve"> and Supervision:</w:delText>
        </w:r>
        <w:r w:rsidRPr="00AB2CB1" w:rsidDel="00D11974">
          <w:rPr>
            <w:rFonts w:ascii="Arial" w:hAnsi="Arial" w:cs="Arial"/>
            <w:b/>
            <w:bCs/>
            <w:color w:val="000000"/>
            <w:sz w:val="24"/>
            <w:szCs w:val="24"/>
          </w:rPr>
          <w:delText xml:space="preserve"> </w:delText>
        </w:r>
        <w:r w:rsidRPr="00AB2CB1" w:rsidDel="00D11974">
          <w:rPr>
            <w:rFonts w:ascii="Arial" w:hAnsi="Arial" w:cs="Arial"/>
            <w:color w:val="000000"/>
            <w:sz w:val="24"/>
            <w:szCs w:val="24"/>
          </w:rPr>
          <w:delText>Care and supervision of the animal are the responsibility of the handler/owner. The handler/owner is solely responsible for: maintaining full control of the animal at all times; the cost of care, arrangements, and responsibilities for the well-being of the animal; ensuring the cleanup of the animal's waste and, when appropriate, must toilet the animal in areas designated by Clackamas Community College.</w:delText>
        </w:r>
        <w:r w:rsidR="00A77F20" w:rsidDel="00D11974">
          <w:rPr>
            <w:rFonts w:ascii="Arial" w:hAnsi="Arial" w:cs="Arial"/>
            <w:color w:val="000000"/>
            <w:sz w:val="24"/>
            <w:szCs w:val="24"/>
          </w:rPr>
          <w:delText xml:space="preserve"> </w:delText>
        </w:r>
      </w:del>
      <w:del w:id="64" w:author="Felicia Arce" w:date="2021-08-24T10:14:00Z">
        <w:r w:rsidRPr="00BB1B0D" w:rsidDel="00BB1B0D">
          <w:rPr>
            <w:rFonts w:ascii="Arial" w:hAnsi="Arial" w:cs="Arial"/>
            <w:color w:val="000000"/>
            <w:sz w:val="24"/>
            <w:szCs w:val="24"/>
          </w:rPr>
          <w:delText xml:space="preserve"> </w:delText>
        </w:r>
      </w:del>
    </w:p>
    <w:p w14:paraId="6CECFD6F" w14:textId="77777777" w:rsidR="00AB2CB1" w:rsidRPr="00BB1B0D" w:rsidDel="00BB1B0D" w:rsidRDefault="00AB2CB1" w:rsidP="000C58DE">
      <w:pPr>
        <w:autoSpaceDE w:val="0"/>
        <w:autoSpaceDN w:val="0"/>
        <w:adjustRightInd w:val="0"/>
        <w:spacing w:after="0" w:line="240" w:lineRule="auto"/>
        <w:ind w:left="810"/>
        <w:contextualSpacing/>
        <w:rPr>
          <w:del w:id="65" w:author="Felicia Arce" w:date="2021-08-24T10:14:00Z"/>
          <w:rFonts w:ascii="Arial" w:hAnsi="Arial" w:cs="Arial"/>
          <w:color w:val="000000"/>
          <w:sz w:val="24"/>
          <w:szCs w:val="24"/>
        </w:rPr>
      </w:pPr>
    </w:p>
    <w:p w14:paraId="5AC36FBA" w14:textId="73944619" w:rsidR="00AB2CB1" w:rsidRPr="00B34CD8" w:rsidRDefault="00BB1B0D">
      <w:pPr>
        <w:autoSpaceDE w:val="0"/>
        <w:autoSpaceDN w:val="0"/>
        <w:adjustRightInd w:val="0"/>
        <w:spacing w:after="0" w:line="240" w:lineRule="auto"/>
        <w:contextualSpacing/>
        <w:rPr>
          <w:rFonts w:ascii="Arial" w:hAnsi="Arial" w:cs="Arial"/>
          <w:color w:val="000000"/>
          <w:sz w:val="24"/>
          <w:szCs w:val="24"/>
        </w:rPr>
        <w:pPrChange w:id="66" w:author="Felicia Arce" w:date="2021-08-24T10:16:00Z">
          <w:pPr>
            <w:numPr>
              <w:numId w:val="12"/>
            </w:numPr>
            <w:autoSpaceDE w:val="0"/>
            <w:autoSpaceDN w:val="0"/>
            <w:adjustRightInd w:val="0"/>
            <w:spacing w:after="0" w:line="240" w:lineRule="auto"/>
            <w:ind w:left="810" w:hanging="360"/>
            <w:contextualSpacing/>
          </w:pPr>
        </w:pPrChange>
      </w:pPr>
      <w:ins w:id="67" w:author="Felicia Arce" w:date="2021-08-24T10:15:00Z">
        <w:r w:rsidRPr="00BB1B0D">
          <w:rPr>
            <w:rFonts w:ascii="Arial" w:hAnsi="Arial" w:cs="Arial"/>
            <w:bCs/>
            <w:color w:val="000000"/>
            <w:sz w:val="24"/>
            <w:szCs w:val="24"/>
          </w:rPr>
          <w:t>Compliance with any laws pertaining to animal l</w:t>
        </w:r>
      </w:ins>
      <w:del w:id="68" w:author="Felicia Arce" w:date="2021-08-24T10:15:00Z">
        <w:r w:rsidR="00AB2CB1" w:rsidRPr="00BB1B0D" w:rsidDel="00BB1B0D">
          <w:rPr>
            <w:rFonts w:ascii="Arial" w:hAnsi="Arial" w:cs="Arial"/>
            <w:bCs/>
            <w:color w:val="000000"/>
            <w:sz w:val="24"/>
            <w:szCs w:val="24"/>
          </w:rPr>
          <w:delText>L</w:delText>
        </w:r>
      </w:del>
      <w:r w:rsidR="00AB2CB1" w:rsidRPr="00BB1B0D">
        <w:rPr>
          <w:rFonts w:ascii="Arial" w:hAnsi="Arial" w:cs="Arial"/>
          <w:bCs/>
          <w:color w:val="000000"/>
          <w:sz w:val="24"/>
          <w:szCs w:val="24"/>
        </w:rPr>
        <w:t>icensing:</w:t>
      </w:r>
      <w:r w:rsidR="00AB2CB1" w:rsidRPr="00BB1B0D">
        <w:rPr>
          <w:rFonts w:ascii="Arial" w:hAnsi="Arial" w:cs="Arial"/>
          <w:b/>
          <w:bCs/>
          <w:color w:val="000000"/>
          <w:sz w:val="24"/>
          <w:szCs w:val="24"/>
        </w:rPr>
        <w:t xml:space="preserve"> </w:t>
      </w:r>
      <w:r w:rsidR="00AB2CB1" w:rsidRPr="00BB1B0D">
        <w:rPr>
          <w:rFonts w:ascii="Arial" w:hAnsi="Arial" w:cs="Arial"/>
          <w:color w:val="000000"/>
          <w:sz w:val="24"/>
          <w:szCs w:val="24"/>
        </w:rPr>
        <w:t xml:space="preserve">The animal must meet the applicable licensing requirements of the state of Oregon. (For nonresidents, home state tags may be accepted.) Dogs are required to wear an owner identification tag, a current rabies tag, and a dog license tag at all </w:t>
      </w:r>
      <w:commentRangeStart w:id="69"/>
      <w:r w:rsidR="00AB2CB1" w:rsidRPr="00BB1B0D">
        <w:rPr>
          <w:rFonts w:ascii="Arial" w:hAnsi="Arial" w:cs="Arial"/>
          <w:color w:val="000000"/>
          <w:sz w:val="24"/>
          <w:szCs w:val="24"/>
        </w:rPr>
        <w:t>times</w:t>
      </w:r>
      <w:commentRangeEnd w:id="69"/>
      <w:r w:rsidR="00642809">
        <w:rPr>
          <w:rStyle w:val="CommentReference"/>
        </w:rPr>
        <w:commentReference w:id="69"/>
      </w:r>
      <w:r w:rsidR="00AB2CB1" w:rsidRPr="00BB1B0D">
        <w:rPr>
          <w:rFonts w:ascii="Arial" w:hAnsi="Arial" w:cs="Arial"/>
          <w:color w:val="000000"/>
          <w:sz w:val="24"/>
          <w:szCs w:val="24"/>
        </w:rPr>
        <w:t xml:space="preserve">. </w:t>
      </w:r>
    </w:p>
    <w:p w14:paraId="16A21BB3" w14:textId="77777777" w:rsidR="00AB2CB1" w:rsidRPr="00AB2CB1" w:rsidRDefault="00AB2CB1" w:rsidP="00AB2CB1">
      <w:pPr>
        <w:spacing w:line="256" w:lineRule="auto"/>
        <w:ind w:left="720"/>
        <w:contextualSpacing/>
        <w:rPr>
          <w:rFonts w:ascii="Arial" w:hAnsi="Arial" w:cs="Arial"/>
          <w:color w:val="000000"/>
          <w:sz w:val="24"/>
          <w:szCs w:val="24"/>
        </w:rPr>
      </w:pPr>
    </w:p>
    <w:p w14:paraId="640D4F6F" w14:textId="621FA825" w:rsidR="00AB2CB1" w:rsidRPr="000C58DE" w:rsidDel="004046C6" w:rsidRDefault="00AB2CB1">
      <w:pPr>
        <w:numPr>
          <w:ilvl w:val="0"/>
          <w:numId w:val="12"/>
        </w:numPr>
        <w:spacing w:line="256" w:lineRule="auto"/>
        <w:ind w:left="720"/>
        <w:contextualSpacing/>
        <w:rPr>
          <w:del w:id="70" w:author="Felicia Arce" w:date="2021-08-24T12:37:00Z"/>
          <w:rFonts w:ascii="Arial" w:hAnsi="Arial" w:cs="Arial"/>
          <w:b/>
          <w:sz w:val="24"/>
          <w:szCs w:val="24"/>
        </w:rPr>
      </w:pPr>
      <w:del w:id="71" w:author="Felicia Arce" w:date="2021-08-24T10:17:00Z">
        <w:r w:rsidRPr="00A43097" w:rsidDel="00BB1B0D">
          <w:rPr>
            <w:rFonts w:ascii="Arial" w:hAnsi="Arial" w:cs="Arial"/>
            <w:bCs/>
            <w:sz w:val="24"/>
            <w:szCs w:val="24"/>
          </w:rPr>
          <w:delText>Health</w:delText>
        </w:r>
        <w:r w:rsidRPr="00A43097" w:rsidDel="00BB1B0D">
          <w:rPr>
            <w:rFonts w:ascii="Arial" w:hAnsi="Arial" w:cs="Arial"/>
            <w:b/>
            <w:bCs/>
            <w:sz w:val="24"/>
            <w:szCs w:val="24"/>
          </w:rPr>
          <w:delText xml:space="preserve">: </w:delText>
        </w:r>
        <w:r w:rsidRPr="00A43097" w:rsidDel="00BB1B0D">
          <w:rPr>
            <w:rFonts w:ascii="Arial" w:hAnsi="Arial" w:cs="Arial"/>
            <w:sz w:val="24"/>
            <w:szCs w:val="24"/>
          </w:rPr>
          <w:delText>The animal must have documentation from a licensed veterinarian dated within the past year stating that the animal is in good health and has is immunized against diseases common to that type of animal. Preventative measures should be taken at all times for flea and odor control. Consideration of others must be taken into account when providing maintenance and hygiene</w:delText>
        </w:r>
      </w:del>
      <w:del w:id="72" w:author="Felicia Arce" w:date="2021-08-24T09:32:00Z">
        <w:r w:rsidRPr="00A43097" w:rsidDel="00E66F55">
          <w:rPr>
            <w:rFonts w:ascii="Arial" w:hAnsi="Arial" w:cs="Arial"/>
            <w:sz w:val="24"/>
            <w:szCs w:val="24"/>
          </w:rPr>
          <w:delText xml:space="preserve"> of</w:delText>
        </w:r>
      </w:del>
      <w:del w:id="73" w:author="Felicia Arce" w:date="2021-08-24T10:17:00Z">
        <w:r w:rsidRPr="00A43097" w:rsidDel="00BB1B0D">
          <w:rPr>
            <w:rFonts w:ascii="Arial" w:hAnsi="Arial" w:cs="Arial"/>
            <w:sz w:val="24"/>
            <w:szCs w:val="24"/>
          </w:rPr>
          <w:delText xml:space="preserve"> </w:delText>
        </w:r>
        <w:commentRangeStart w:id="74"/>
        <w:r w:rsidRPr="00A43097" w:rsidDel="00BB1B0D">
          <w:rPr>
            <w:rFonts w:ascii="Arial" w:hAnsi="Arial" w:cs="Arial"/>
            <w:sz w:val="24"/>
            <w:szCs w:val="24"/>
          </w:rPr>
          <w:delText>assistance</w:delText>
        </w:r>
      </w:del>
      <w:commentRangeEnd w:id="74"/>
      <w:r w:rsidR="00A43097">
        <w:rPr>
          <w:rStyle w:val="CommentReference"/>
        </w:rPr>
        <w:commentReference w:id="74"/>
      </w:r>
      <w:r w:rsidRPr="00A43097">
        <w:rPr>
          <w:rFonts w:ascii="Arial" w:hAnsi="Arial" w:cs="Arial"/>
          <w:sz w:val="24"/>
          <w:szCs w:val="24"/>
        </w:rPr>
        <w:t>.</w:t>
      </w:r>
      <w:ins w:id="75" w:author="Felicia Arce" w:date="2021-08-24T09:51:00Z">
        <w:r w:rsidR="00ED4686" w:rsidRPr="00A43097">
          <w:rPr>
            <w:rFonts w:ascii="Arial" w:hAnsi="Arial" w:cs="Arial"/>
            <w:sz w:val="24"/>
            <w:szCs w:val="24"/>
          </w:rPr>
          <w:t xml:space="preserve"> </w:t>
        </w:r>
      </w:ins>
    </w:p>
    <w:p w14:paraId="11634D68" w14:textId="313AC4B9" w:rsidR="000C58DE" w:rsidRPr="000C58DE" w:rsidRDefault="000C58DE" w:rsidP="000C58DE">
      <w:pPr>
        <w:numPr>
          <w:ilvl w:val="0"/>
          <w:numId w:val="12"/>
        </w:numPr>
        <w:spacing w:line="256" w:lineRule="auto"/>
        <w:contextualSpacing/>
        <w:rPr>
          <w:ins w:id="76" w:author="Jennifer Anderson" w:date="2022-01-21T14:49:00Z"/>
          <w:rFonts w:ascii="Arial" w:hAnsi="Arial" w:cs="Arial"/>
          <w:b/>
          <w:sz w:val="24"/>
          <w:szCs w:val="24"/>
        </w:rPr>
      </w:pPr>
      <w:ins w:id="77" w:author="Jennifer Anderson" w:date="2022-01-21T14:51:00Z">
        <w:r>
          <w:rPr>
            <w:rFonts w:ascii="Arial" w:hAnsi="Arial" w:cs="Arial"/>
            <w:b/>
            <w:sz w:val="24"/>
            <w:szCs w:val="24"/>
          </w:rPr>
          <w:t xml:space="preserve">Health and safety concerns for other: </w:t>
        </w:r>
      </w:ins>
      <w:ins w:id="78" w:author="Jennifer Anderson" w:date="2022-01-21T14:49:00Z">
        <w:r w:rsidRPr="000C58DE">
          <w:rPr>
            <w:rFonts w:ascii="Arial" w:hAnsi="Arial" w:cs="Arial"/>
            <w:b/>
            <w:sz w:val="24"/>
            <w:szCs w:val="24"/>
          </w:rPr>
          <w:t xml:space="preserve">If </w:t>
        </w:r>
      </w:ins>
      <w:ins w:id="79" w:author="Jennifer Anderson" w:date="2022-01-21T14:51:00Z">
        <w:r>
          <w:rPr>
            <w:rFonts w:ascii="Arial" w:hAnsi="Arial" w:cs="Arial"/>
            <w:b/>
            <w:sz w:val="24"/>
            <w:szCs w:val="24"/>
          </w:rPr>
          <w:t xml:space="preserve">a service animal is </w:t>
        </w:r>
      </w:ins>
      <w:ins w:id="80" w:author="Jennifer Anderson" w:date="2022-01-21T14:52:00Z">
        <w:r>
          <w:rPr>
            <w:rFonts w:ascii="Arial" w:hAnsi="Arial" w:cs="Arial"/>
            <w:b/>
            <w:sz w:val="24"/>
            <w:szCs w:val="24"/>
          </w:rPr>
          <w:t>threatening th</w:t>
        </w:r>
      </w:ins>
      <w:ins w:id="81" w:author="Jennifer Anderson" w:date="2022-01-21T14:53:00Z">
        <w:r>
          <w:rPr>
            <w:rFonts w:ascii="Arial" w:hAnsi="Arial" w:cs="Arial"/>
            <w:b/>
            <w:sz w:val="24"/>
            <w:szCs w:val="24"/>
          </w:rPr>
          <w:t>e safety of others</w:t>
        </w:r>
      </w:ins>
      <w:ins w:id="82" w:author="Jennifer Anderson" w:date="2022-01-21T14:52:00Z">
        <w:r>
          <w:rPr>
            <w:rFonts w:ascii="Arial" w:hAnsi="Arial" w:cs="Arial"/>
            <w:b/>
            <w:sz w:val="24"/>
            <w:szCs w:val="24"/>
          </w:rPr>
          <w:t xml:space="preserve">, instructors </w:t>
        </w:r>
      </w:ins>
      <w:ins w:id="83" w:author="Jennifer Anderson" w:date="2022-01-21T14:54:00Z">
        <w:r>
          <w:rPr>
            <w:rFonts w:ascii="Arial" w:hAnsi="Arial" w:cs="Arial"/>
            <w:b/>
            <w:sz w:val="24"/>
            <w:szCs w:val="24"/>
          </w:rPr>
          <w:t>should</w:t>
        </w:r>
      </w:ins>
      <w:ins w:id="84" w:author="Jennifer Anderson" w:date="2022-01-21T14:52:00Z">
        <w:r>
          <w:rPr>
            <w:rFonts w:ascii="Arial" w:hAnsi="Arial" w:cs="Arial"/>
            <w:b/>
            <w:sz w:val="24"/>
            <w:szCs w:val="24"/>
          </w:rPr>
          <w:t xml:space="preserve"> contact Campus Safety for i</w:t>
        </w:r>
      </w:ins>
      <w:ins w:id="85" w:author="Jennifer Anderson" w:date="2022-01-21T14:53:00Z">
        <w:r>
          <w:rPr>
            <w:rFonts w:ascii="Arial" w:hAnsi="Arial" w:cs="Arial"/>
            <w:b/>
            <w:sz w:val="24"/>
            <w:szCs w:val="24"/>
          </w:rPr>
          <w:t>mmediate assistance.  If there are concerns about having a service animal in the classroom</w:t>
        </w:r>
      </w:ins>
      <w:ins w:id="86" w:author="Jennifer Anderson" w:date="2022-01-21T14:54:00Z">
        <w:r>
          <w:rPr>
            <w:rFonts w:ascii="Arial" w:hAnsi="Arial" w:cs="Arial"/>
            <w:b/>
            <w:sz w:val="24"/>
            <w:szCs w:val="24"/>
          </w:rPr>
          <w:t xml:space="preserve">, </w:t>
        </w:r>
      </w:ins>
      <w:ins w:id="87" w:author="Jennifer Anderson" w:date="2022-01-21T14:51:00Z">
        <w:r>
          <w:rPr>
            <w:rFonts w:ascii="Arial" w:hAnsi="Arial" w:cs="Arial"/>
            <w:b/>
            <w:sz w:val="24"/>
            <w:szCs w:val="24"/>
          </w:rPr>
          <w:t>please</w:t>
        </w:r>
      </w:ins>
      <w:ins w:id="88" w:author="Jennifer Anderson" w:date="2022-01-21T14:49:00Z">
        <w:r w:rsidRPr="000C58DE">
          <w:rPr>
            <w:rFonts w:ascii="Arial" w:hAnsi="Arial" w:cs="Arial"/>
            <w:b/>
            <w:sz w:val="24"/>
            <w:szCs w:val="24"/>
          </w:rPr>
          <w:t xml:space="preserve"> contact </w:t>
        </w:r>
        <w:r>
          <w:rPr>
            <w:rFonts w:ascii="Arial" w:hAnsi="Arial" w:cs="Arial"/>
            <w:b/>
            <w:sz w:val="24"/>
            <w:szCs w:val="24"/>
          </w:rPr>
          <w:t xml:space="preserve">the </w:t>
        </w:r>
        <w:r w:rsidRPr="000C58DE">
          <w:rPr>
            <w:rFonts w:ascii="Arial" w:hAnsi="Arial" w:cs="Arial"/>
            <w:b/>
            <w:sz w:val="24"/>
            <w:szCs w:val="24"/>
          </w:rPr>
          <w:t>DRC</w:t>
        </w:r>
      </w:ins>
      <w:ins w:id="89" w:author="Jennifer Anderson" w:date="2022-01-21T14:51:00Z">
        <w:r>
          <w:rPr>
            <w:rFonts w:ascii="Arial" w:hAnsi="Arial" w:cs="Arial"/>
            <w:b/>
            <w:sz w:val="24"/>
            <w:szCs w:val="24"/>
          </w:rPr>
          <w:t xml:space="preserve"> for support and guidance</w:t>
        </w:r>
      </w:ins>
      <w:ins w:id="90" w:author="Jennifer Anderson" w:date="2022-01-21T14:49:00Z">
        <w:r>
          <w:rPr>
            <w:rFonts w:ascii="Arial" w:hAnsi="Arial" w:cs="Arial"/>
            <w:b/>
            <w:sz w:val="24"/>
            <w:szCs w:val="24"/>
          </w:rPr>
          <w:t xml:space="preserve">.  </w:t>
        </w:r>
        <w:r w:rsidRPr="000C58DE">
          <w:rPr>
            <w:rFonts w:ascii="Arial" w:hAnsi="Arial" w:cs="Arial"/>
            <w:b/>
            <w:sz w:val="24"/>
            <w:szCs w:val="24"/>
          </w:rPr>
          <w:t xml:space="preserve"> </w:t>
        </w:r>
      </w:ins>
    </w:p>
    <w:p w14:paraId="6DAD3202" w14:textId="1A41B95E" w:rsidR="00AB2CB1" w:rsidRDefault="00AB2CB1" w:rsidP="00A43097">
      <w:pPr>
        <w:spacing w:line="256" w:lineRule="auto"/>
        <w:ind w:left="720"/>
        <w:contextualSpacing/>
        <w:rPr>
          <w:ins w:id="91" w:author="Jennifer Anderson" w:date="2022-01-21T14:43:00Z"/>
          <w:rFonts w:ascii="Arial" w:hAnsi="Arial" w:cs="Arial"/>
          <w:b/>
          <w:sz w:val="24"/>
          <w:szCs w:val="24"/>
        </w:rPr>
      </w:pPr>
    </w:p>
    <w:p w14:paraId="6207F552" w14:textId="1C3BB763" w:rsidR="000C58DE" w:rsidRPr="00C93BA5" w:rsidRDefault="005E6A89" w:rsidP="00E50B6B">
      <w:pPr>
        <w:rPr>
          <w:ins w:id="92" w:author="Jennifer Anderson" w:date="2022-01-21T14:54:00Z"/>
          <w:rFonts w:ascii="Arial" w:hAnsi="Arial" w:cs="Arial"/>
          <w:b/>
          <w:sz w:val="24"/>
          <w:szCs w:val="24"/>
        </w:rPr>
      </w:pPr>
      <w:ins w:id="93" w:author="Beth Hodgkinson" w:date="2023-03-13T15:22:00Z">
        <w:r w:rsidRPr="00B41282">
          <w:rPr>
            <w:rFonts w:ascii="Arial" w:hAnsi="Arial" w:cs="Arial"/>
            <w:b/>
            <w:sz w:val="24"/>
            <w:szCs w:val="24"/>
          </w:rPr>
          <w:t>References:</w:t>
        </w:r>
      </w:ins>
      <w:ins w:id="94" w:author="Jennifer Anderson" w:date="2022-01-21T14:54:00Z">
        <w:del w:id="95" w:author="Beth Hodgkinson" w:date="2023-03-13T15:22:00Z">
          <w:r w:rsidR="000C58DE" w:rsidRPr="00B41282" w:rsidDel="005E6A89">
            <w:rPr>
              <w:rFonts w:ascii="Arial" w:hAnsi="Arial" w:cs="Arial"/>
              <w:b/>
              <w:sz w:val="24"/>
              <w:szCs w:val="24"/>
            </w:rPr>
            <w:delText>Additional Resources</w:delText>
          </w:r>
        </w:del>
      </w:ins>
    </w:p>
    <w:p w14:paraId="199555EF" w14:textId="77777777" w:rsidR="00702AEC" w:rsidRPr="00645571" w:rsidRDefault="00702AEC" w:rsidP="00702AEC">
      <w:pPr>
        <w:pStyle w:val="NormalWeb"/>
        <w:numPr>
          <w:ilvl w:val="0"/>
          <w:numId w:val="13"/>
        </w:numPr>
        <w:rPr>
          <w:ins w:id="96" w:author="Felicia Arce" w:date="2023-03-13T13:37:00Z"/>
          <w:rFonts w:ascii="Arial" w:hAnsi="Arial" w:cs="Arial"/>
        </w:rPr>
      </w:pPr>
      <w:ins w:id="97" w:author="Felicia Arce" w:date="2023-03-13T13:37:00Z">
        <w:r w:rsidRPr="00645571">
          <w:rPr>
            <w:rFonts w:ascii="Arial" w:hAnsi="Arial" w:cs="Arial"/>
          </w:rPr>
          <w:t xml:space="preserve">2 USC 1311: Rights and protections under Title VII of Civil Rights Act of 1964, age discrimination in employment act of 1967, Rehabilitation Act of 1973, and title I of Americans with disabilities act of 1990. (n.d.). Retrieved March 13, 2023, from </w:t>
        </w:r>
        <w:r w:rsidRPr="00645571">
          <w:rPr>
            <w:rFonts w:ascii="Arial" w:hAnsi="Arial" w:cs="Arial"/>
          </w:rPr>
          <w:fldChar w:fldCharType="begin"/>
        </w:r>
        <w:r w:rsidRPr="00645571">
          <w:rPr>
            <w:rFonts w:ascii="Arial" w:hAnsi="Arial" w:cs="Arial"/>
          </w:rPr>
          <w:instrText xml:space="preserve"> HYPERLINK "http://uscode.house.gov/view.xhtml?req=granuleid%3AUSC-prelim-title2-section1311&amp;num=0&amp;edition=prelim" </w:instrText>
        </w:r>
        <w:r w:rsidRPr="00645571">
          <w:rPr>
            <w:rFonts w:ascii="Arial" w:hAnsi="Arial" w:cs="Arial"/>
          </w:rPr>
          <w:fldChar w:fldCharType="separate"/>
        </w:r>
        <w:r w:rsidRPr="00645571">
          <w:rPr>
            <w:rStyle w:val="Hyperlink"/>
            <w:rFonts w:ascii="Arial" w:hAnsi="Arial" w:cs="Arial"/>
          </w:rPr>
          <w:t>http://uscode.house.gov/view.xhtml?req=granuleid%3AUSC-prelim-title2-section1311&amp;num=0&amp;edition=prelim</w:t>
        </w:r>
        <w:r w:rsidRPr="00645571">
          <w:rPr>
            <w:rFonts w:ascii="Arial" w:hAnsi="Arial" w:cs="Arial"/>
          </w:rPr>
          <w:fldChar w:fldCharType="end"/>
        </w:r>
        <w:r w:rsidRPr="00645571">
          <w:rPr>
            <w:rFonts w:ascii="Arial" w:hAnsi="Arial" w:cs="Arial"/>
          </w:rPr>
          <w:t xml:space="preserve">  </w:t>
        </w:r>
      </w:ins>
    </w:p>
    <w:p w14:paraId="110E757D" w14:textId="437311FD" w:rsidR="00702AEC" w:rsidRPr="00645571" w:rsidRDefault="00702AEC" w:rsidP="00702AEC">
      <w:pPr>
        <w:pStyle w:val="NormalWeb"/>
        <w:numPr>
          <w:ilvl w:val="0"/>
          <w:numId w:val="13"/>
        </w:numPr>
        <w:rPr>
          <w:ins w:id="98" w:author="Felicia Arce" w:date="2023-03-13T13:37:00Z"/>
          <w:rFonts w:ascii="Arial" w:hAnsi="Arial" w:cs="Arial"/>
        </w:rPr>
      </w:pPr>
      <w:ins w:id="99" w:author="Felicia Arce" w:date="2023-03-13T13:37:00Z">
        <w:r w:rsidRPr="00645571">
          <w:rPr>
            <w:rFonts w:ascii="Arial" w:hAnsi="Arial" w:cs="Arial"/>
            <w:i/>
            <w:iCs/>
          </w:rPr>
          <w:t>Department of Administrative Services</w:t>
        </w:r>
        <w:r w:rsidRPr="00645571">
          <w:rPr>
            <w:rFonts w:ascii="Arial" w:hAnsi="Arial" w:cs="Arial"/>
          </w:rPr>
          <w:t xml:space="preserve">. State of Oregon: Department of Administrative Services - Policies and guidelines (statewide). (n.d.). Retrieved March 13, 2023, from </w:t>
        </w:r>
      </w:ins>
      <w:r w:rsidR="00512D9C">
        <w:rPr>
          <w:rFonts w:ascii="Arial" w:hAnsi="Arial" w:cs="Arial"/>
        </w:rPr>
        <w:fldChar w:fldCharType="begin"/>
      </w:r>
      <w:r w:rsidR="00512D9C">
        <w:rPr>
          <w:rFonts w:ascii="Arial" w:hAnsi="Arial" w:cs="Arial"/>
        </w:rPr>
        <w:instrText xml:space="preserve"> HYPERLINK "</w:instrText>
      </w:r>
      <w:r w:rsidR="00512D9C" w:rsidRPr="00645571">
        <w:rPr>
          <w:rFonts w:ascii="Arial" w:hAnsi="Arial" w:cs="Arial"/>
        </w:rPr>
        <w:instrText>https://www.oregon.gov/das/Pages/policies.aspx</w:instrText>
      </w:r>
      <w:r w:rsidR="00512D9C">
        <w:rPr>
          <w:rFonts w:ascii="Arial" w:hAnsi="Arial" w:cs="Arial"/>
        </w:rPr>
        <w:instrText xml:space="preserve">" </w:instrText>
      </w:r>
      <w:r w:rsidR="00512D9C">
        <w:rPr>
          <w:rFonts w:ascii="Arial" w:hAnsi="Arial" w:cs="Arial"/>
        </w:rPr>
        <w:fldChar w:fldCharType="separate"/>
      </w:r>
      <w:ins w:id="100" w:author="Felicia Arce" w:date="2023-03-13T13:37:00Z">
        <w:r w:rsidR="00512D9C" w:rsidRPr="00645571">
          <w:rPr>
            <w:rStyle w:val="Hyperlink"/>
            <w:rFonts w:ascii="Arial" w:hAnsi="Arial" w:cs="Arial"/>
          </w:rPr>
          <w:t>https://www.oregon.gov/das/Pages/policies.aspx</w:t>
        </w:r>
      </w:ins>
      <w:ins w:id="101" w:author="Jennifer Anderson" w:date="2023-03-20T14:08:00Z">
        <w:r w:rsidR="00512D9C">
          <w:rPr>
            <w:rFonts w:ascii="Arial" w:hAnsi="Arial" w:cs="Arial"/>
          </w:rPr>
          <w:fldChar w:fldCharType="end"/>
        </w:r>
      </w:ins>
      <w:ins w:id="102" w:author="Felicia Arce" w:date="2023-03-13T13:37:00Z">
        <w:r w:rsidRPr="00645571">
          <w:rPr>
            <w:rFonts w:ascii="Arial" w:hAnsi="Arial" w:cs="Arial"/>
          </w:rPr>
          <w:t xml:space="preserve">  </w:t>
        </w:r>
      </w:ins>
      <w:ins w:id="103" w:author="Jennifer Anderson" w:date="2023-03-20T14:08:00Z">
        <w:r w:rsidR="00512D9C">
          <w:rPr>
            <w:rFonts w:ascii="Arial" w:hAnsi="Arial" w:cs="Arial"/>
          </w:rPr>
          <w:t xml:space="preserve">and </w:t>
        </w:r>
      </w:ins>
      <w:ins w:id="104" w:author="Jennifer Anderson" w:date="2023-03-20T14:09:00Z">
        <w:r w:rsidR="00512D9C">
          <w:rPr>
            <w:rFonts w:ascii="Arial" w:hAnsi="Arial" w:cs="Arial"/>
          </w:rPr>
          <w:fldChar w:fldCharType="begin"/>
        </w:r>
        <w:r w:rsidR="00512D9C">
          <w:rPr>
            <w:rFonts w:ascii="Arial" w:hAnsi="Arial" w:cs="Arial"/>
          </w:rPr>
          <w:instrText xml:space="preserve"> HYPERLINK "</w:instrText>
        </w:r>
      </w:ins>
      <w:ins w:id="105" w:author="Jennifer Anderson" w:date="2023-03-20T14:08:00Z">
        <w:r w:rsidR="00512D9C" w:rsidRPr="00512D9C">
          <w:rPr>
            <w:rFonts w:ascii="Arial" w:hAnsi="Arial" w:cs="Arial"/>
          </w:rPr>
          <w:instrText>https://www.oregon.gov/das/Policies/107-011-150.pdf</w:instrText>
        </w:r>
      </w:ins>
      <w:ins w:id="106" w:author="Jennifer Anderson" w:date="2023-03-20T14:09:00Z">
        <w:r w:rsidR="00512D9C">
          <w:rPr>
            <w:rFonts w:ascii="Arial" w:hAnsi="Arial" w:cs="Arial"/>
          </w:rPr>
          <w:instrText xml:space="preserve">" </w:instrText>
        </w:r>
        <w:r w:rsidR="00512D9C">
          <w:rPr>
            <w:rFonts w:ascii="Arial" w:hAnsi="Arial" w:cs="Arial"/>
          </w:rPr>
          <w:fldChar w:fldCharType="separate"/>
        </w:r>
      </w:ins>
      <w:ins w:id="107" w:author="Jennifer Anderson" w:date="2023-03-20T14:08:00Z">
        <w:r w:rsidR="00512D9C" w:rsidRPr="0098049E">
          <w:rPr>
            <w:rStyle w:val="Hyperlink"/>
            <w:rFonts w:ascii="Arial" w:hAnsi="Arial" w:cs="Arial"/>
          </w:rPr>
          <w:t>https://www.oregon.gov/das/Policies/107-011-150.pdf</w:t>
        </w:r>
      </w:ins>
      <w:ins w:id="108" w:author="Jennifer Anderson" w:date="2023-03-20T14:09:00Z">
        <w:r w:rsidR="00512D9C">
          <w:rPr>
            <w:rFonts w:ascii="Arial" w:hAnsi="Arial" w:cs="Arial"/>
          </w:rPr>
          <w:fldChar w:fldCharType="end"/>
        </w:r>
        <w:r w:rsidR="00512D9C">
          <w:rPr>
            <w:rFonts w:ascii="Arial" w:hAnsi="Arial" w:cs="Arial"/>
          </w:rPr>
          <w:t xml:space="preserve"> </w:t>
        </w:r>
      </w:ins>
    </w:p>
    <w:p w14:paraId="72BDF0B5" w14:textId="77777777" w:rsidR="00702AEC" w:rsidRPr="00645571" w:rsidRDefault="00702AEC" w:rsidP="00702AEC">
      <w:pPr>
        <w:pStyle w:val="NormalWeb"/>
        <w:numPr>
          <w:ilvl w:val="0"/>
          <w:numId w:val="13"/>
        </w:numPr>
        <w:rPr>
          <w:ins w:id="109" w:author="Felicia Arce" w:date="2023-03-13T13:37:00Z"/>
          <w:rFonts w:ascii="Arial" w:hAnsi="Arial" w:cs="Arial"/>
        </w:rPr>
      </w:pPr>
      <w:ins w:id="110" w:author="Felicia Arce" w:date="2023-03-13T13:37:00Z">
        <w:r w:rsidRPr="00645571">
          <w:rPr>
            <w:rFonts w:ascii="Arial" w:hAnsi="Arial" w:cs="Arial"/>
            <w:i/>
            <w:iCs/>
          </w:rPr>
          <w:t>Fact sheet</w:t>
        </w:r>
        <w:r w:rsidRPr="00645571">
          <w:rPr>
            <w:rFonts w:ascii="Arial" w:hAnsi="Arial" w:cs="Arial"/>
          </w:rPr>
          <w:t xml:space="preserve">. Fact Sheet -- Highlights of the Final Rule to Amend the Department of Justice's Regulation Implementing Title II of the ADA. (n.d.). Retrieved March 13, 2023, from </w:t>
        </w:r>
        <w:r w:rsidRPr="00645571">
          <w:rPr>
            <w:rFonts w:ascii="Arial" w:hAnsi="Arial" w:cs="Arial"/>
          </w:rPr>
          <w:fldChar w:fldCharType="begin"/>
        </w:r>
        <w:r w:rsidRPr="00645571">
          <w:rPr>
            <w:rFonts w:ascii="Arial" w:hAnsi="Arial" w:cs="Arial"/>
          </w:rPr>
          <w:instrText xml:space="preserve"> HYPERLINK "https://archive.ada.gov/regs2010/factsheets/title2_factsheet.html" </w:instrText>
        </w:r>
        <w:r w:rsidRPr="00645571">
          <w:rPr>
            <w:rFonts w:ascii="Arial" w:hAnsi="Arial" w:cs="Arial"/>
          </w:rPr>
          <w:fldChar w:fldCharType="separate"/>
        </w:r>
        <w:r w:rsidRPr="00645571">
          <w:rPr>
            <w:rStyle w:val="Hyperlink"/>
            <w:rFonts w:ascii="Arial" w:hAnsi="Arial" w:cs="Arial"/>
          </w:rPr>
          <w:t>https://archive.ada.gov/regs2010/factsheets/title2_factsheet.html</w:t>
        </w:r>
        <w:r w:rsidRPr="00645571">
          <w:rPr>
            <w:rFonts w:ascii="Arial" w:hAnsi="Arial" w:cs="Arial"/>
          </w:rPr>
          <w:fldChar w:fldCharType="end"/>
        </w:r>
        <w:r w:rsidRPr="00645571">
          <w:rPr>
            <w:rFonts w:ascii="Arial" w:hAnsi="Arial" w:cs="Arial"/>
          </w:rPr>
          <w:t xml:space="preserve">  </w:t>
        </w:r>
      </w:ins>
    </w:p>
    <w:p w14:paraId="7BC847B6" w14:textId="4331DB26" w:rsidR="00702AEC" w:rsidRPr="00645571" w:rsidRDefault="00512D9C" w:rsidP="00702AEC">
      <w:pPr>
        <w:pStyle w:val="NormalWeb"/>
        <w:numPr>
          <w:ilvl w:val="0"/>
          <w:numId w:val="13"/>
        </w:numPr>
        <w:rPr>
          <w:ins w:id="111" w:author="Felicia Arce" w:date="2023-03-13T13:37:00Z"/>
          <w:rFonts w:ascii="Arial" w:hAnsi="Arial" w:cs="Arial"/>
        </w:rPr>
      </w:pPr>
      <w:ins w:id="112" w:author="Jennifer Anderson" w:date="2023-03-20T14:05:00Z">
        <w:r w:rsidRPr="00645571">
          <w:rPr>
            <w:rFonts w:ascii="Arial" w:hAnsi="Arial" w:cs="Arial"/>
          </w:rPr>
          <w:t xml:space="preserve">Nondiscrimination on the Basis of Handicap in Programs or Activities Receiving Federal Financial Assistance: </w:t>
        </w:r>
      </w:ins>
      <w:ins w:id="113" w:author="Felicia Arce" w:date="2023-03-13T13:37:00Z">
        <w:r w:rsidR="00702AEC" w:rsidRPr="00645571">
          <w:rPr>
            <w:rFonts w:ascii="Arial" w:hAnsi="Arial" w:cs="Arial"/>
            <w:i/>
            <w:iCs/>
          </w:rPr>
          <w:t>The Federal Register</w:t>
        </w:r>
        <w:r w:rsidR="00702AEC" w:rsidRPr="00645571">
          <w:rPr>
            <w:rFonts w:ascii="Arial" w:hAnsi="Arial" w:cs="Arial"/>
          </w:rPr>
          <w:t xml:space="preserve">. Federal Register :: Request Access. (n.d.). Retrieved March 13, 2023, from </w:t>
        </w:r>
        <w:r w:rsidR="00702AEC" w:rsidRPr="00645571">
          <w:rPr>
            <w:rFonts w:ascii="Arial" w:hAnsi="Arial" w:cs="Arial"/>
          </w:rPr>
          <w:fldChar w:fldCharType="begin"/>
        </w:r>
        <w:r w:rsidR="00702AEC" w:rsidRPr="00645571">
          <w:rPr>
            <w:rFonts w:ascii="Arial" w:hAnsi="Arial" w:cs="Arial"/>
          </w:rPr>
          <w:instrText xml:space="preserve"> HYPERLINK "https://www.ecfr.gov/current/title-45/subtitle-A/subchapter-A/part-84?toc=1" </w:instrText>
        </w:r>
        <w:r w:rsidR="00702AEC" w:rsidRPr="00645571">
          <w:rPr>
            <w:rFonts w:ascii="Arial" w:hAnsi="Arial" w:cs="Arial"/>
          </w:rPr>
          <w:fldChar w:fldCharType="separate"/>
        </w:r>
        <w:r w:rsidR="00702AEC" w:rsidRPr="00645571">
          <w:rPr>
            <w:rStyle w:val="Hyperlink"/>
            <w:rFonts w:ascii="Arial" w:hAnsi="Arial" w:cs="Arial"/>
          </w:rPr>
          <w:t>https://www.ecfr.gov/current/title-45/subtitle-A/subchapter-A/part-84?toc=1</w:t>
        </w:r>
        <w:r w:rsidR="00702AEC" w:rsidRPr="00645571">
          <w:rPr>
            <w:rFonts w:ascii="Arial" w:hAnsi="Arial" w:cs="Arial"/>
          </w:rPr>
          <w:fldChar w:fldCharType="end"/>
        </w:r>
        <w:r w:rsidR="00702AEC" w:rsidRPr="00645571">
          <w:rPr>
            <w:rFonts w:ascii="Arial" w:hAnsi="Arial" w:cs="Arial"/>
          </w:rPr>
          <w:t xml:space="preserve">  </w:t>
        </w:r>
      </w:ins>
    </w:p>
    <w:p w14:paraId="4D7409FA" w14:textId="3085DE51" w:rsidR="00702AEC" w:rsidRPr="00B41282" w:rsidRDefault="00702AEC" w:rsidP="00702AEC">
      <w:pPr>
        <w:pStyle w:val="NormalWeb"/>
        <w:numPr>
          <w:ilvl w:val="0"/>
          <w:numId w:val="13"/>
        </w:numPr>
        <w:rPr>
          <w:ins w:id="114" w:author="Jennifer Anderson" w:date="2023-03-20T14:10:00Z"/>
          <w:rFonts w:ascii="Arial" w:hAnsi="Arial" w:cs="Arial"/>
        </w:rPr>
      </w:pPr>
      <w:ins w:id="115" w:author="Felicia Arce" w:date="2023-03-13T13:37:00Z">
        <w:r w:rsidRPr="00645571">
          <w:rPr>
            <w:rFonts w:ascii="Arial" w:hAnsi="Arial" w:cs="Arial"/>
            <w:i/>
            <w:iCs/>
          </w:rPr>
          <w:lastRenderedPageBreak/>
          <w:t>Service animals</w:t>
        </w:r>
        <w:r w:rsidRPr="00645571">
          <w:rPr>
            <w:rFonts w:ascii="Arial" w:hAnsi="Arial" w:cs="Arial"/>
          </w:rPr>
          <w:t xml:space="preserve">. Portland.gov. (n.d.). Retrieved March 13, 2023, from </w:t>
        </w:r>
        <w:r w:rsidRPr="00645571">
          <w:rPr>
            <w:rFonts w:ascii="Arial" w:hAnsi="Arial" w:cs="Arial"/>
          </w:rPr>
          <w:fldChar w:fldCharType="begin"/>
        </w:r>
        <w:r w:rsidRPr="00645571">
          <w:rPr>
            <w:rFonts w:ascii="Arial" w:hAnsi="Arial" w:cs="Arial"/>
          </w:rPr>
          <w:instrText xml:space="preserve"> HYPERLINK "https://www.portland.gov/civic/disability/service-animals#:~:text=This%20means%20that%20service%20animals,in%2Dtraining%20are%20also%20protected" </w:instrText>
        </w:r>
        <w:r w:rsidRPr="00645571">
          <w:rPr>
            <w:rFonts w:ascii="Arial" w:hAnsi="Arial" w:cs="Arial"/>
          </w:rPr>
          <w:fldChar w:fldCharType="separate"/>
        </w:r>
        <w:r w:rsidRPr="00645571">
          <w:rPr>
            <w:rStyle w:val="Hyperlink"/>
            <w:rFonts w:ascii="Arial" w:hAnsi="Arial" w:cs="Arial"/>
          </w:rPr>
          <w:t>https://www.portland.gov/civic/disability/service-animals#:~:text=This%20means%20that%20service%20animals,in%2Dtraining%20are%20also%20protected</w:t>
        </w:r>
        <w:r w:rsidRPr="00645571">
          <w:rPr>
            <w:rFonts w:ascii="Arial" w:hAnsi="Arial" w:cs="Arial"/>
          </w:rPr>
          <w:fldChar w:fldCharType="end"/>
        </w:r>
        <w:r w:rsidRPr="00645571">
          <w:rPr>
            <w:rFonts w:ascii="Arial" w:hAnsi="Arial" w:cs="Arial"/>
          </w:rPr>
          <w:t xml:space="preserve">.  </w:t>
        </w:r>
      </w:ins>
    </w:p>
    <w:p w14:paraId="43E2F24B" w14:textId="35E89E2D" w:rsidR="00512D9C" w:rsidRDefault="00512D9C" w:rsidP="00B41282">
      <w:pPr>
        <w:pStyle w:val="ListParagraph"/>
        <w:numPr>
          <w:ilvl w:val="0"/>
          <w:numId w:val="13"/>
        </w:numPr>
        <w:rPr>
          <w:ins w:id="116" w:author="Jennifer Anderson" w:date="2023-03-20T14:10:00Z"/>
        </w:rPr>
      </w:pPr>
      <w:ins w:id="117" w:author="Jennifer Anderson" w:date="2023-03-20T14:10:00Z">
        <w:r w:rsidRPr="00645571">
          <w:rPr>
            <w:rFonts w:ascii="Arial" w:hAnsi="Arial" w:cs="Arial"/>
            <w:sz w:val="24"/>
            <w:szCs w:val="24"/>
          </w:rPr>
          <w:t>Clacka</w:t>
        </w:r>
      </w:ins>
      <w:ins w:id="118" w:author="Jennifer Anderson" w:date="2023-03-20T14:11:00Z">
        <w:r w:rsidRPr="00645571">
          <w:rPr>
            <w:rFonts w:ascii="Arial" w:hAnsi="Arial" w:cs="Arial"/>
            <w:sz w:val="24"/>
            <w:szCs w:val="24"/>
          </w:rPr>
          <w:t>mas Community College DRC Informational Card: What is the difference between</w:t>
        </w:r>
      </w:ins>
      <w:ins w:id="119" w:author="Jennifer Anderson" w:date="2023-03-20T15:30:00Z">
        <w:r w:rsidR="00F62D48" w:rsidRPr="00645571">
          <w:rPr>
            <w:rFonts w:ascii="Arial" w:hAnsi="Arial" w:cs="Arial"/>
            <w:sz w:val="24"/>
            <w:szCs w:val="24"/>
          </w:rPr>
          <w:t xml:space="preserve"> a service animal an</w:t>
        </w:r>
        <w:r w:rsidR="00B51AFF" w:rsidRPr="00645571">
          <w:rPr>
            <w:rFonts w:ascii="Arial" w:hAnsi="Arial" w:cs="Arial"/>
            <w:sz w:val="24"/>
            <w:szCs w:val="24"/>
          </w:rPr>
          <w:t xml:space="preserve">d an emotional support animal: </w:t>
        </w:r>
        <w:r w:rsidR="00B51AFF" w:rsidRPr="00645571">
          <w:rPr>
            <w:rFonts w:ascii="Arial" w:hAnsi="Arial" w:cs="Arial"/>
            <w:sz w:val="24"/>
            <w:szCs w:val="24"/>
          </w:rPr>
          <w:fldChar w:fldCharType="begin"/>
        </w:r>
        <w:r w:rsidR="00B51AFF" w:rsidRPr="00645571">
          <w:rPr>
            <w:rFonts w:ascii="Arial" w:hAnsi="Arial" w:cs="Arial"/>
            <w:sz w:val="24"/>
            <w:szCs w:val="24"/>
          </w:rPr>
          <w:instrText xml:space="preserve"> HYPERLINK "</w:instrText>
        </w:r>
      </w:ins>
      <w:ins w:id="120" w:author="Jennifer Anderson" w:date="2023-03-20T14:10:00Z">
        <w:r w:rsidR="00B51AFF" w:rsidRPr="00645571">
          <w:rPr>
            <w:rFonts w:ascii="Arial" w:hAnsi="Arial" w:cs="Arial"/>
            <w:sz w:val="24"/>
            <w:szCs w:val="24"/>
          </w:rPr>
          <w:instrText>https://www.clackamas.edu/docs/default-source/campus-life/disability-resource-center-(drc)/service-animals-vs.-emotional-support-animals.pdf?sfvrsn=5ed09a68_1</w:instrText>
        </w:r>
      </w:ins>
      <w:ins w:id="121" w:author="Jennifer Anderson" w:date="2023-03-20T15:30:00Z">
        <w:r w:rsidR="00B51AFF" w:rsidRPr="00645571">
          <w:rPr>
            <w:rFonts w:ascii="Arial" w:hAnsi="Arial" w:cs="Arial"/>
            <w:sz w:val="24"/>
            <w:szCs w:val="24"/>
          </w:rPr>
          <w:instrText xml:space="preserve">" </w:instrText>
        </w:r>
        <w:r w:rsidR="00B51AFF" w:rsidRPr="00645571">
          <w:rPr>
            <w:rFonts w:ascii="Arial" w:hAnsi="Arial" w:cs="Arial"/>
            <w:sz w:val="24"/>
            <w:szCs w:val="24"/>
          </w:rPr>
          <w:fldChar w:fldCharType="separate"/>
        </w:r>
      </w:ins>
      <w:ins w:id="122" w:author="Jennifer Anderson" w:date="2023-03-20T14:10:00Z">
        <w:r w:rsidR="00B51AFF" w:rsidRPr="00645571">
          <w:rPr>
            <w:rStyle w:val="Hyperlink"/>
            <w:rFonts w:ascii="Arial" w:hAnsi="Arial" w:cs="Arial"/>
            <w:sz w:val="24"/>
            <w:szCs w:val="24"/>
          </w:rPr>
          <w:t>https://www.clackamas.edu/docs/default-source/campus-life/disability-resource-center-(drc)/service-animals-vs.-emotional-support-animals.pdf?sfvrsn=5ed09a68_1</w:t>
        </w:r>
      </w:ins>
      <w:ins w:id="123" w:author="Jennifer Anderson" w:date="2023-03-20T15:30:00Z">
        <w:r w:rsidR="00B51AFF" w:rsidRPr="00645571">
          <w:rPr>
            <w:rFonts w:ascii="Arial" w:hAnsi="Arial" w:cs="Arial"/>
            <w:sz w:val="24"/>
            <w:szCs w:val="24"/>
          </w:rPr>
          <w:fldChar w:fldCharType="end"/>
        </w:r>
      </w:ins>
      <w:ins w:id="124" w:author="Jennifer Anderson" w:date="2023-03-20T14:10:00Z">
        <w:r>
          <w:t xml:space="preserve"> </w:t>
        </w:r>
      </w:ins>
    </w:p>
    <w:p w14:paraId="1AAEA73D" w14:textId="77777777" w:rsidR="00512D9C" w:rsidRPr="00645571" w:rsidRDefault="00512D9C" w:rsidP="00645571">
      <w:pPr>
        <w:pStyle w:val="NormalWeb"/>
        <w:ind w:left="720"/>
        <w:rPr>
          <w:ins w:id="125" w:author="Felicia Arce" w:date="2023-03-13T13:37:00Z"/>
          <w:rFonts w:ascii="Arial" w:hAnsi="Arial" w:cs="Arial"/>
        </w:rPr>
      </w:pPr>
    </w:p>
    <w:p w14:paraId="4366F1DA" w14:textId="6AA39BB5" w:rsidR="000C58DE" w:rsidDel="00702AEC" w:rsidRDefault="00E50B6B" w:rsidP="000C58DE">
      <w:pPr>
        <w:pStyle w:val="ListParagraph"/>
        <w:numPr>
          <w:ilvl w:val="0"/>
          <w:numId w:val="13"/>
        </w:numPr>
        <w:rPr>
          <w:del w:id="126" w:author="Felicia Arce" w:date="2023-03-13T13:37:00Z"/>
          <w:rFonts w:ascii="Arial" w:hAnsi="Arial" w:cs="Arial"/>
          <w:sz w:val="24"/>
          <w:szCs w:val="24"/>
        </w:rPr>
      </w:pPr>
      <w:ins w:id="127" w:author="Jennifer Anderson" w:date="2022-01-21T14:43:00Z">
        <w:del w:id="128" w:author="Felicia Arce" w:date="2023-03-13T13:37:00Z">
          <w:r w:rsidRPr="000C58DE" w:rsidDel="00702AEC">
            <w:rPr>
              <w:rFonts w:ascii="Arial" w:hAnsi="Arial" w:cs="Arial"/>
              <w:sz w:val="24"/>
              <w:szCs w:val="24"/>
            </w:rPr>
            <w:delText xml:space="preserve">This procedure complies with the </w:delText>
          </w:r>
        </w:del>
      </w:ins>
      <w:del w:id="129" w:author="Felicia Arce" w:date="2023-03-13T13:37:00Z">
        <w:r w:rsidR="00452913" w:rsidDel="00702AEC">
          <w:fldChar w:fldCharType="begin"/>
        </w:r>
        <w:r w:rsidR="00452913" w:rsidDel="00702AEC">
          <w:delInstrText xml:space="preserve"> HYPERLINK "http://uscode.house.gov/view.xhtml?req=granuleid:USC-prelim-title2-section1311&amp;num=0&amp;edition=prelim" \t "_blank" </w:delInstrText>
        </w:r>
        <w:r w:rsidR="00452913" w:rsidDel="00702AEC">
          <w:fldChar w:fldCharType="separate"/>
        </w:r>
        <w:r w:rsidRPr="000C58DE" w:rsidDel="00702AEC">
          <w:rPr>
            <w:rFonts w:ascii="Arial" w:hAnsi="Arial" w:cs="Arial"/>
            <w:color w:val="6000BF"/>
            <w:sz w:val="24"/>
            <w:szCs w:val="24"/>
            <w:u w:val="single"/>
          </w:rPr>
          <w:delText>Americans with Disabilities Act</w:delText>
        </w:r>
        <w:r w:rsidR="00452913" w:rsidDel="00702AEC">
          <w:rPr>
            <w:rFonts w:ascii="Arial" w:hAnsi="Arial" w:cs="Arial"/>
            <w:color w:val="6000BF"/>
            <w:sz w:val="24"/>
            <w:szCs w:val="24"/>
            <w:u w:val="single"/>
          </w:rPr>
          <w:fldChar w:fldCharType="end"/>
        </w:r>
      </w:del>
      <w:ins w:id="130" w:author="Jennifer Anderson" w:date="2022-01-21T14:43:00Z">
        <w:del w:id="131" w:author="Felicia Arce" w:date="2023-03-13T13:37:00Z">
          <w:r w:rsidRPr="000C58DE" w:rsidDel="00702AEC">
            <w:rPr>
              <w:rFonts w:ascii="Arial" w:hAnsi="Arial" w:cs="Arial"/>
              <w:sz w:val="24"/>
              <w:szCs w:val="24"/>
            </w:rPr>
            <w:delText xml:space="preserve"> (ADA) of 1990 as amended; Section 504 of the Rehabilitation Act of 1973 (P.L. 93-11) and </w:delText>
          </w:r>
        </w:del>
      </w:ins>
      <w:del w:id="132" w:author="Felicia Arce" w:date="2023-03-13T13:37:00Z">
        <w:r w:rsidR="00452913" w:rsidDel="00702AEC">
          <w:fldChar w:fldCharType="begin"/>
        </w:r>
        <w:r w:rsidR="00452913" w:rsidDel="00702AEC">
          <w:delInstrText xml:space="preserve"> HYPERLINK "http://www.ecfr.gov/cgi-bin/text-idx?SID=bcbf6de01c0f3bcedb709aacb6a1131a&amp;mc=true&amp;tpl=/ecfrbrowse/Title45/45cfr84_main_02.tpl" \t "_blank" </w:delInstrText>
        </w:r>
        <w:r w:rsidR="00452913" w:rsidDel="00702AEC">
          <w:fldChar w:fldCharType="separate"/>
        </w:r>
        <w:r w:rsidRPr="000C58DE" w:rsidDel="00702AEC">
          <w:rPr>
            <w:rFonts w:ascii="Arial" w:hAnsi="Arial" w:cs="Arial"/>
            <w:color w:val="6000BF"/>
            <w:sz w:val="24"/>
            <w:szCs w:val="24"/>
            <w:u w:val="single"/>
          </w:rPr>
          <w:delText>45 CFR Part 84</w:delText>
        </w:r>
        <w:r w:rsidR="00452913" w:rsidDel="00702AEC">
          <w:rPr>
            <w:rFonts w:ascii="Arial" w:hAnsi="Arial" w:cs="Arial"/>
            <w:color w:val="6000BF"/>
            <w:sz w:val="24"/>
            <w:szCs w:val="24"/>
            <w:u w:val="single"/>
          </w:rPr>
          <w:fldChar w:fldCharType="end"/>
        </w:r>
      </w:del>
      <w:ins w:id="133" w:author="Jennifer Anderson" w:date="2022-01-21T14:44:00Z">
        <w:del w:id="134" w:author="Felicia Arce" w:date="2023-03-13T13:37:00Z">
          <w:r w:rsidRPr="000C58DE" w:rsidDel="00702AEC">
            <w:rPr>
              <w:rFonts w:ascii="Arial" w:hAnsi="Arial" w:cs="Arial"/>
              <w:sz w:val="24"/>
              <w:szCs w:val="24"/>
            </w:rPr>
            <w:delText>.</w:delText>
          </w:r>
        </w:del>
      </w:ins>
    </w:p>
    <w:p w14:paraId="27D0F44C" w14:textId="4BB729AB" w:rsidR="00D11974" w:rsidRPr="003175EB" w:rsidDel="00702AEC" w:rsidRDefault="00E50B6B" w:rsidP="003175EB">
      <w:pPr>
        <w:pStyle w:val="ListParagraph"/>
        <w:numPr>
          <w:ilvl w:val="0"/>
          <w:numId w:val="13"/>
        </w:numPr>
        <w:rPr>
          <w:del w:id="135" w:author="Felicia Arce" w:date="2023-03-13T13:37:00Z"/>
          <w:rFonts w:ascii="Arial" w:hAnsi="Arial" w:cs="Arial"/>
          <w:sz w:val="24"/>
          <w:szCs w:val="24"/>
        </w:rPr>
      </w:pPr>
      <w:ins w:id="136" w:author="Jennifer Anderson" w:date="2022-01-21T14:43:00Z">
        <w:del w:id="137" w:author="Felicia Arce" w:date="2023-03-13T13:37:00Z">
          <w:r w:rsidRPr="000C58DE" w:rsidDel="00702AEC">
            <w:rPr>
              <w:rFonts w:ascii="Arial" w:hAnsi="Arial" w:cs="Arial"/>
              <w:sz w:val="24"/>
              <w:szCs w:val="24"/>
            </w:rPr>
            <w:delText xml:space="preserve"> </w:delText>
          </w:r>
        </w:del>
      </w:ins>
      <w:ins w:id="138" w:author="Jennifer Anderson" w:date="2022-01-21T14:55:00Z">
        <w:del w:id="139" w:author="Felicia Arce" w:date="2023-03-13T13:37:00Z">
          <w:r w:rsidR="000C58DE" w:rsidDel="00702AEC">
            <w:rPr>
              <w:rFonts w:ascii="Arial" w:hAnsi="Arial" w:cs="Arial"/>
              <w:sz w:val="24"/>
              <w:szCs w:val="24"/>
            </w:rPr>
            <w:delText xml:space="preserve">See the </w:delText>
          </w:r>
        </w:del>
      </w:ins>
      <w:ins w:id="140" w:author="Jennifer Anderson" w:date="2022-01-21T14:58:00Z">
        <w:del w:id="141" w:author="Felicia Arce" w:date="2023-03-13T13:37:00Z">
          <w:r w:rsidR="006C1FEA" w:rsidDel="00702AEC">
            <w:rPr>
              <w:rFonts w:ascii="Arial" w:hAnsi="Arial" w:cs="Arial"/>
              <w:sz w:val="24"/>
              <w:szCs w:val="24"/>
            </w:rPr>
            <w:delText xml:space="preserve">“What’s the Difference Between A Service Animal and an Emotional Support </w:delText>
          </w:r>
        </w:del>
      </w:ins>
      <w:del w:id="142" w:author="Felicia Arce" w:date="2023-03-13T13:37:00Z">
        <w:r w:rsidR="006C1FEA" w:rsidDel="00702AEC">
          <w:rPr>
            <w:rFonts w:ascii="Arial" w:hAnsi="Arial" w:cs="Arial"/>
            <w:sz w:val="24"/>
            <w:szCs w:val="24"/>
          </w:rPr>
          <w:delText>Animal” flyer</w:delText>
        </w:r>
        <w:r w:rsidR="003175EB" w:rsidDel="00702AEC">
          <w:rPr>
            <w:rFonts w:ascii="Arial" w:hAnsi="Arial" w:cs="Arial"/>
            <w:sz w:val="24"/>
            <w:szCs w:val="24"/>
          </w:rPr>
          <w:delText>:</w:delText>
        </w:r>
        <w:r w:rsidR="00452913" w:rsidDel="00702AEC">
          <w:fldChar w:fldCharType="begin"/>
        </w:r>
        <w:r w:rsidR="00452913" w:rsidDel="00702AEC">
          <w:delInstrText xml:space="preserve"> HYPERLINK "https://archive.ada.gov/regs2010/factsheets/title2_factsheet.html" </w:delInstrText>
        </w:r>
        <w:r w:rsidR="00452913" w:rsidDel="00702AEC">
          <w:fldChar w:fldCharType="separate"/>
        </w:r>
        <w:r w:rsidR="003175EB" w:rsidRPr="003175EB" w:rsidDel="00702AEC">
          <w:rPr>
            <w:rStyle w:val="Hyperlink"/>
            <w:rFonts w:ascii="Arial" w:hAnsi="Arial" w:cs="Arial"/>
            <w:sz w:val="24"/>
            <w:szCs w:val="24"/>
          </w:rPr>
          <w:delText>https://archive.ada.gov/regs2010/factsheets/title2_factsheet.html</w:delText>
        </w:r>
        <w:r w:rsidR="00452913" w:rsidDel="00702AEC">
          <w:rPr>
            <w:rStyle w:val="Hyperlink"/>
            <w:rFonts w:ascii="Arial" w:hAnsi="Arial" w:cs="Arial"/>
            <w:sz w:val="24"/>
            <w:szCs w:val="24"/>
          </w:rPr>
          <w:fldChar w:fldCharType="end"/>
        </w:r>
      </w:del>
    </w:p>
    <w:p w14:paraId="388C2A2E" w14:textId="720A8B77" w:rsidR="00D11974" w:rsidRPr="003175EB" w:rsidDel="00702AEC" w:rsidRDefault="00D11974" w:rsidP="00D11974">
      <w:pPr>
        <w:pStyle w:val="ListParagraph"/>
        <w:numPr>
          <w:ilvl w:val="0"/>
          <w:numId w:val="13"/>
        </w:numPr>
        <w:rPr>
          <w:ins w:id="143" w:author="Jennifer Anderson" w:date="2022-01-21T14:54:00Z"/>
          <w:del w:id="144" w:author="Felicia Arce" w:date="2023-03-13T13:37:00Z"/>
          <w:rFonts w:ascii="Arial" w:hAnsi="Arial" w:cs="Arial"/>
          <w:sz w:val="24"/>
          <w:szCs w:val="24"/>
        </w:rPr>
      </w:pPr>
    </w:p>
    <w:p w14:paraId="2DA8940E" w14:textId="77777777" w:rsidR="000C58DE" w:rsidRDefault="000C58DE" w:rsidP="00E50B6B">
      <w:pPr>
        <w:rPr>
          <w:ins w:id="145" w:author="Jennifer Anderson" w:date="2022-01-21T14:43:00Z"/>
          <w:rFonts w:ascii="Arial" w:hAnsi="Arial" w:cs="Arial"/>
          <w:sz w:val="24"/>
          <w:szCs w:val="24"/>
        </w:rPr>
      </w:pPr>
    </w:p>
    <w:p w14:paraId="66710969" w14:textId="37B9A686" w:rsidR="00E50B6B" w:rsidRPr="00A43097" w:rsidRDefault="00E50B6B" w:rsidP="003175EB">
      <w:pPr>
        <w:spacing w:line="256" w:lineRule="auto"/>
        <w:contextualSpacing/>
        <w:rPr>
          <w:rFonts w:ascii="Arial" w:hAnsi="Arial" w:cs="Arial"/>
          <w:b/>
          <w:sz w:val="24"/>
          <w:szCs w:val="24"/>
        </w:rPr>
      </w:pPr>
    </w:p>
    <w:p w14:paraId="28646B04"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t>Last Reviewed</w:t>
      </w:r>
    </w:p>
    <w:tbl>
      <w:tblPr>
        <w:tblStyle w:val="TableGrid"/>
        <w:tblW w:w="9528" w:type="dxa"/>
        <w:jc w:val="center"/>
        <w:tblLook w:val="04A0" w:firstRow="1" w:lastRow="0" w:firstColumn="1" w:lastColumn="0" w:noHBand="0" w:noVBand="1"/>
      </w:tblPr>
      <w:tblGrid>
        <w:gridCol w:w="4764"/>
        <w:gridCol w:w="4764"/>
      </w:tblGrid>
      <w:tr w:rsidR="00AB2CB1" w:rsidRPr="00AB2CB1" w14:paraId="3ED1AE02" w14:textId="77777777" w:rsidTr="004046C6">
        <w:trPr>
          <w:trHeight w:val="318"/>
          <w:jc w:val="center"/>
        </w:trPr>
        <w:tc>
          <w:tcPr>
            <w:tcW w:w="4764" w:type="dxa"/>
            <w:vAlign w:val="center"/>
          </w:tcPr>
          <w:p w14:paraId="2F6A4EB2"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Last Reviewed and Updated</w:t>
            </w:r>
          </w:p>
        </w:tc>
        <w:tc>
          <w:tcPr>
            <w:tcW w:w="4764" w:type="dxa"/>
            <w:vAlign w:val="center"/>
          </w:tcPr>
          <w:p w14:paraId="1C59DF21" w14:textId="4863D1F1"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 xml:space="preserve">Date: </w:t>
            </w:r>
            <w:del w:id="146" w:author="Jennifer Anderson" w:date="2023-03-20T15:33:00Z">
              <w:r w:rsidRPr="00AB2CB1" w:rsidDel="00C93BA5">
                <w:rPr>
                  <w:rFonts w:ascii="Arial" w:hAnsi="Arial" w:cs="Arial"/>
                  <w:sz w:val="20"/>
                  <w:szCs w:val="20"/>
                </w:rPr>
                <w:delText>6.4.2018</w:delText>
              </w:r>
            </w:del>
            <w:ins w:id="147" w:author="Jennifer Anderson" w:date="2023-03-20T15:33:00Z">
              <w:r w:rsidR="00C93BA5">
                <w:rPr>
                  <w:rFonts w:ascii="Arial" w:hAnsi="Arial" w:cs="Arial"/>
                  <w:sz w:val="20"/>
                  <w:szCs w:val="20"/>
                </w:rPr>
                <w:t>2023</w:t>
              </w:r>
            </w:ins>
          </w:p>
        </w:tc>
      </w:tr>
      <w:tr w:rsidR="00AB2CB1" w:rsidRPr="00AB2CB1" w14:paraId="3E06ACEE" w14:textId="77777777" w:rsidTr="004046C6">
        <w:trPr>
          <w:trHeight w:val="318"/>
          <w:jc w:val="center"/>
        </w:trPr>
        <w:tc>
          <w:tcPr>
            <w:tcW w:w="4764" w:type="dxa"/>
            <w:vAlign w:val="center"/>
          </w:tcPr>
          <w:p w14:paraId="0D0D6556"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Maintained By</w:t>
            </w:r>
          </w:p>
        </w:tc>
        <w:tc>
          <w:tcPr>
            <w:tcW w:w="4764" w:type="dxa"/>
            <w:vAlign w:val="center"/>
          </w:tcPr>
          <w:p w14:paraId="55F54937"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CCC Advising &amp; Career Services</w:t>
            </w:r>
          </w:p>
        </w:tc>
      </w:tr>
    </w:tbl>
    <w:p w14:paraId="2124FA28" w14:textId="77777777" w:rsidR="00AB2CB1" w:rsidRPr="00AB2CB1" w:rsidRDefault="00AB2CB1" w:rsidP="00AB2CB1">
      <w:pPr>
        <w:spacing w:line="256" w:lineRule="auto"/>
      </w:pPr>
    </w:p>
    <w:p w14:paraId="229DA640" w14:textId="77777777" w:rsidR="00AB2CB1" w:rsidRPr="00AB2CB1" w:rsidRDefault="00AB2CB1" w:rsidP="00AB2CB1">
      <w:pPr>
        <w:rPr>
          <w:rFonts w:ascii="Trebuchet MS" w:hAnsi="Trebuchet MS"/>
          <w:b/>
          <w:sz w:val="24"/>
          <w:szCs w:val="24"/>
        </w:rPr>
      </w:pPr>
    </w:p>
    <w:p w14:paraId="14FFB74D" w14:textId="77777777" w:rsidR="00AB2CB1" w:rsidRPr="00AB2CB1" w:rsidRDefault="00AB2CB1" w:rsidP="00AB2CB1">
      <w:pPr>
        <w:spacing w:line="256" w:lineRule="auto"/>
        <w:rPr>
          <w:rFonts w:ascii="Trebuchet MS" w:hAnsi="Trebuchet MS"/>
          <w:sz w:val="24"/>
          <w:szCs w:val="24"/>
        </w:rPr>
      </w:pPr>
    </w:p>
    <w:p w14:paraId="74213E62" w14:textId="77777777" w:rsidR="00CF7693" w:rsidRDefault="00CF7693" w:rsidP="00CF7693">
      <w:pPr>
        <w:spacing w:after="200" w:line="276" w:lineRule="auto"/>
        <w:rPr>
          <w:rFonts w:ascii="Arial" w:hAnsi="Arial" w:cs="Arial"/>
          <w:b/>
          <w:sz w:val="44"/>
          <w:szCs w:val="44"/>
        </w:rPr>
      </w:pPr>
    </w:p>
    <w:sectPr w:rsidR="00CF7693">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Felicia Arce" w:date="2021-08-24T12:50:00Z" w:initials="FA">
    <w:p w14:paraId="62301F2A" w14:textId="68AFF8BE" w:rsidR="00A43097" w:rsidRDefault="00A43097">
      <w:pPr>
        <w:pStyle w:val="CommentText"/>
      </w:pPr>
      <w:r>
        <w:rPr>
          <w:rStyle w:val="CommentReference"/>
        </w:rPr>
        <w:annotationRef/>
      </w:r>
      <w:r>
        <w:t xml:space="preserve">People do not need to request anything. </w:t>
      </w:r>
    </w:p>
  </w:comment>
  <w:comment w:id="14" w:author="Jennifer Anderson" w:date="2023-03-20T14:03:00Z" w:initials="JA">
    <w:p w14:paraId="047627B0" w14:textId="286C5005" w:rsidR="00512D9C" w:rsidRDefault="00512D9C">
      <w:pPr>
        <w:pStyle w:val="CommentText"/>
      </w:pPr>
      <w:r>
        <w:rPr>
          <w:rStyle w:val="CommentReference"/>
        </w:rPr>
        <w:annotationRef/>
      </w:r>
      <w:r>
        <w:t>Copied from policy per ISP protocol for Policy and Procedure Summary to be the same language.</w:t>
      </w:r>
    </w:p>
  </w:comment>
  <w:comment w:id="19" w:author="Felicia Arce" w:date="2023-02-22T12:28:00Z" w:initials="FA">
    <w:p w14:paraId="42267F37" w14:textId="139962D2" w:rsidR="00D11974" w:rsidRDefault="00D11974">
      <w:pPr>
        <w:pStyle w:val="CommentText"/>
      </w:pPr>
      <w:r>
        <w:rPr>
          <w:rStyle w:val="CommentReference"/>
        </w:rPr>
        <w:annotationRef/>
      </w:r>
      <w:r w:rsidR="00CD3CB2">
        <w:t>Remove</w:t>
      </w:r>
    </w:p>
  </w:comment>
  <w:comment w:id="22" w:author="Felicia Arce" w:date="2023-02-22T11:39:00Z" w:initials="FA">
    <w:p w14:paraId="1FAD8C52" w14:textId="77777777" w:rsidR="005E6A89" w:rsidRDefault="005E6A89" w:rsidP="005E6A89">
      <w:pPr>
        <w:pStyle w:val="CommentText"/>
      </w:pPr>
      <w:r>
        <w:rPr>
          <w:rStyle w:val="CommentReference"/>
        </w:rPr>
        <w:annotationRef/>
      </w:r>
      <w:r>
        <w:t>It did say Title III and we are under title II</w:t>
      </w:r>
    </w:p>
  </w:comment>
  <w:comment w:id="49" w:author="Felicia Arce" w:date="2021-08-25T09:54:00Z" w:initials="FA">
    <w:p w14:paraId="1CCAA659" w14:textId="319FD4D8" w:rsidR="000A5ACC" w:rsidRDefault="000A5ACC">
      <w:pPr>
        <w:pStyle w:val="CommentText"/>
      </w:pPr>
      <w:r>
        <w:rPr>
          <w:rStyle w:val="CommentReference"/>
        </w:rPr>
        <w:annotationRef/>
      </w:r>
      <w:r>
        <w:t xml:space="preserve">We can’t ask for this. </w:t>
      </w:r>
    </w:p>
  </w:comment>
  <w:comment w:id="61" w:author="Felicia Arce" w:date="2023-02-22T12:31:00Z" w:initials="FA">
    <w:p w14:paraId="4B228447" w14:textId="2EA06E12" w:rsidR="00D11974" w:rsidRDefault="00D11974">
      <w:pPr>
        <w:pStyle w:val="CommentText"/>
      </w:pPr>
      <w:r>
        <w:rPr>
          <w:rStyle w:val="CommentReference"/>
        </w:rPr>
        <w:annotationRef/>
      </w:r>
      <w:r>
        <w:t>We already said this</w:t>
      </w:r>
    </w:p>
  </w:comment>
  <w:comment w:id="69" w:author="Felicia Arce" w:date="2021-08-24T12:37:00Z" w:initials="FA">
    <w:p w14:paraId="3E871807" w14:textId="49B3B590" w:rsidR="00642809" w:rsidRPr="00B34CD8" w:rsidRDefault="00642809" w:rsidP="00642809">
      <w:pPr>
        <w:autoSpaceDE w:val="0"/>
        <w:autoSpaceDN w:val="0"/>
        <w:adjustRightInd w:val="0"/>
        <w:spacing w:after="0" w:line="240" w:lineRule="auto"/>
        <w:contextualSpacing/>
        <w:rPr>
          <w:rFonts w:ascii="Arial" w:hAnsi="Arial" w:cs="Arial"/>
          <w:color w:val="000000"/>
          <w:sz w:val="24"/>
          <w:szCs w:val="24"/>
        </w:rPr>
      </w:pPr>
      <w:r>
        <w:rPr>
          <w:rStyle w:val="CommentReference"/>
        </w:rPr>
        <w:annotationRef/>
      </w:r>
      <w:r w:rsidRPr="00BB1B0D">
        <w:rPr>
          <w:rFonts w:ascii="Arial" w:hAnsi="Arial" w:cs="Arial"/>
          <w:color w:val="000000"/>
          <w:sz w:val="24"/>
          <w:szCs w:val="24"/>
        </w:rPr>
        <w:t xml:space="preserve">– We can’t ask for documentation, but </w:t>
      </w:r>
      <w:r w:rsidRPr="00B34CD8">
        <w:rPr>
          <w:rFonts w:ascii="Arial" w:hAnsi="Arial" w:cs="Arial"/>
          <w:color w:val="000000"/>
          <w:sz w:val="24"/>
          <w:szCs w:val="24"/>
        </w:rPr>
        <w:t xml:space="preserve">people can provide it. </w:t>
      </w:r>
      <w:r w:rsidR="003A16E4">
        <w:rPr>
          <w:rFonts w:ascii="Arial" w:hAnsi="Arial" w:cs="Arial"/>
          <w:color w:val="000000"/>
          <w:sz w:val="24"/>
          <w:szCs w:val="24"/>
        </w:rPr>
        <w:t xml:space="preserve">Do you think we should take out this section and add it to the section above? OR do you want me to split procedure and responsibilities? </w:t>
      </w:r>
    </w:p>
    <w:p w14:paraId="5E131617" w14:textId="1D436BB1" w:rsidR="00642809" w:rsidRDefault="00642809">
      <w:pPr>
        <w:pStyle w:val="CommentText"/>
      </w:pPr>
    </w:p>
  </w:comment>
  <w:comment w:id="74" w:author="Felicia Arce" w:date="2021-08-24T12:37:00Z" w:initials="FA">
    <w:p w14:paraId="7DE70483" w14:textId="77777777" w:rsidR="00A43097" w:rsidRPr="00AB2CB1" w:rsidRDefault="00A43097" w:rsidP="00A43097">
      <w:pPr>
        <w:spacing w:line="256" w:lineRule="auto"/>
        <w:contextualSpacing/>
        <w:rPr>
          <w:rFonts w:ascii="Arial" w:hAnsi="Arial" w:cs="Arial"/>
          <w:b/>
          <w:sz w:val="24"/>
          <w:szCs w:val="24"/>
        </w:rPr>
      </w:pPr>
      <w:r>
        <w:rPr>
          <w:rStyle w:val="CommentReference"/>
        </w:rPr>
        <w:annotationRef/>
      </w:r>
      <w:r>
        <w:rPr>
          <w:rFonts w:ascii="Arial" w:hAnsi="Arial" w:cs="Arial"/>
          <w:sz w:val="24"/>
          <w:szCs w:val="24"/>
        </w:rPr>
        <w:t xml:space="preserve">We can’t ask this </w:t>
      </w:r>
    </w:p>
    <w:p w14:paraId="61D8C4B4" w14:textId="53FF22CD" w:rsidR="00A43097" w:rsidRDefault="00A4309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301F2A" w15:done="0"/>
  <w15:commentEx w15:paraId="047627B0" w15:done="0"/>
  <w15:commentEx w15:paraId="42267F37" w15:done="0"/>
  <w15:commentEx w15:paraId="1FAD8C52" w15:done="0"/>
  <w15:commentEx w15:paraId="1CCAA659" w15:done="0"/>
  <w15:commentEx w15:paraId="4B228447" w15:done="0"/>
  <w15:commentEx w15:paraId="5E131617" w15:done="0"/>
  <w15:commentEx w15:paraId="61D8C4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301F2A" w16cid:durableId="24CF6985"/>
  <w16cid:commentId w16cid:paraId="047627B0" w16cid:durableId="27C2E62B"/>
  <w16cid:commentId w16cid:paraId="42267F37" w16cid:durableId="27A088E6"/>
  <w16cid:commentId w16cid:paraId="1FAD8C52" w16cid:durableId="27A07D84"/>
  <w16cid:commentId w16cid:paraId="1CCAA659" w16cid:durableId="24D091DF"/>
  <w16cid:commentId w16cid:paraId="4B228447" w16cid:durableId="27A089A2"/>
  <w16cid:commentId w16cid:paraId="5E131617" w16cid:durableId="24CF666F"/>
  <w16cid:commentId w16cid:paraId="61D8C4B4" w16cid:durableId="24CF66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B2483" w14:textId="77777777" w:rsidR="00327933" w:rsidRDefault="00327933" w:rsidP="007865DC">
      <w:pPr>
        <w:spacing w:after="0" w:line="240" w:lineRule="auto"/>
      </w:pPr>
      <w:r>
        <w:separator/>
      </w:r>
    </w:p>
  </w:endnote>
  <w:endnote w:type="continuationSeparator" w:id="0">
    <w:p w14:paraId="6A671D66" w14:textId="77777777" w:rsidR="00327933" w:rsidRDefault="00327933"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24907F33" w:rsidR="00CF7693" w:rsidRDefault="00AB2CB1">
    <w:pPr>
      <w:pStyle w:val="Footer"/>
    </w:pPr>
    <w:r>
      <w:rPr>
        <w:noProof/>
        <w:color w:val="5B9BD5" w:themeColor="accent1"/>
      </w:rPr>
      <mc:AlternateContent>
        <mc:Choice Requires="wps">
          <w:drawing>
            <wp:anchor distT="0" distB="0" distL="114300" distR="114300" simplePos="0" relativeHeight="251659264" behindDoc="0" locked="0" layoutInCell="1" allowOverlap="1" wp14:anchorId="1BAD359C" wp14:editId="5EEE5898">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0854E8E"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AB2CB1">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6282D" w14:textId="77777777" w:rsidR="00327933" w:rsidRDefault="00327933" w:rsidP="007865DC">
      <w:pPr>
        <w:spacing w:after="0" w:line="240" w:lineRule="auto"/>
      </w:pPr>
      <w:r>
        <w:separator/>
      </w:r>
    </w:p>
  </w:footnote>
  <w:footnote w:type="continuationSeparator" w:id="0">
    <w:p w14:paraId="5AC5672D" w14:textId="77777777" w:rsidR="00327933" w:rsidRDefault="00327933"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3628"/>
    <w:multiLevelType w:val="hybridMultilevel"/>
    <w:tmpl w:val="6882AA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F73EE"/>
    <w:multiLevelType w:val="hybridMultilevel"/>
    <w:tmpl w:val="0868D9BC"/>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1"/>
    <w:multiLevelType w:val="hybridMultilevel"/>
    <w:tmpl w:val="C49E875C"/>
    <w:lvl w:ilvl="0" w:tplc="5CA0EA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5A5330"/>
    <w:multiLevelType w:val="hybridMultilevel"/>
    <w:tmpl w:val="43383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10" w15:restartNumberingAfterBreak="0">
    <w:nsid w:val="75F57AC2"/>
    <w:multiLevelType w:val="hybridMultilevel"/>
    <w:tmpl w:val="B31CDE72"/>
    <w:lvl w:ilvl="0" w:tplc="37CCDF78">
      <w:start w:val="1"/>
      <w:numFmt w:val="lowerLetter"/>
      <w:lvlText w:val="%1."/>
      <w:lvlJc w:val="left"/>
      <w:pPr>
        <w:ind w:left="810" w:hanging="360"/>
      </w:pPr>
      <w:rPr>
        <w:rFonts w:ascii="Arial" w:eastAsiaTheme="minorHAnsi"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3"/>
  </w:num>
  <w:num w:numId="4">
    <w:abstractNumId w:val="6"/>
  </w:num>
  <w:num w:numId="5">
    <w:abstractNumId w:val="4"/>
  </w:num>
  <w:num w:numId="6">
    <w:abstractNumId w:val="11"/>
  </w:num>
  <w:num w:numId="7">
    <w:abstractNumId w:val="5"/>
  </w:num>
  <w:num w:numId="8">
    <w:abstractNumId w:val="8"/>
  </w:num>
  <w:num w:numId="9">
    <w:abstractNumId w:val="2"/>
  </w:num>
  <w:num w:numId="10">
    <w:abstractNumId w:val="1"/>
  </w:num>
  <w:num w:numId="11">
    <w:abstractNumId w:val="0"/>
  </w:num>
  <w:num w:numId="12">
    <w:abstractNumId w:val="1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rson w15:author="Felicia Arce">
    <w15:presenceInfo w15:providerId="AD" w15:userId="S-1-5-21-484763869-688789844-1202660629-49337"/>
  </w15:person>
  <w15:person w15:author="Beth Hodgkinson">
    <w15:presenceInfo w15:providerId="AD" w15:userId="S-1-5-21-484763869-688789844-1202660629-3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NqkFAGtBSj4tAAAA"/>
  </w:docVars>
  <w:rsids>
    <w:rsidRoot w:val="006A463D"/>
    <w:rsid w:val="000111D1"/>
    <w:rsid w:val="000135AC"/>
    <w:rsid w:val="00013FC8"/>
    <w:rsid w:val="00022C26"/>
    <w:rsid w:val="000377EC"/>
    <w:rsid w:val="0005445A"/>
    <w:rsid w:val="000753D6"/>
    <w:rsid w:val="00082AD5"/>
    <w:rsid w:val="000A5ACC"/>
    <w:rsid w:val="000B3FBE"/>
    <w:rsid w:val="000C58DE"/>
    <w:rsid w:val="000D7A33"/>
    <w:rsid w:val="000E262F"/>
    <w:rsid w:val="00111C0A"/>
    <w:rsid w:val="00113712"/>
    <w:rsid w:val="00122264"/>
    <w:rsid w:val="001419B3"/>
    <w:rsid w:val="00155AC2"/>
    <w:rsid w:val="00196852"/>
    <w:rsid w:val="001A539F"/>
    <w:rsid w:val="001A7610"/>
    <w:rsid w:val="001B0FF8"/>
    <w:rsid w:val="001B2330"/>
    <w:rsid w:val="001C10D6"/>
    <w:rsid w:val="001D0023"/>
    <w:rsid w:val="001D3AF2"/>
    <w:rsid w:val="001F1ADC"/>
    <w:rsid w:val="00200F23"/>
    <w:rsid w:val="00203487"/>
    <w:rsid w:val="00213846"/>
    <w:rsid w:val="0022180C"/>
    <w:rsid w:val="00232A3F"/>
    <w:rsid w:val="00236C52"/>
    <w:rsid w:val="00243228"/>
    <w:rsid w:val="00247823"/>
    <w:rsid w:val="00251DB0"/>
    <w:rsid w:val="00260B37"/>
    <w:rsid w:val="0026209B"/>
    <w:rsid w:val="00285DB9"/>
    <w:rsid w:val="0028761A"/>
    <w:rsid w:val="00290309"/>
    <w:rsid w:val="00292910"/>
    <w:rsid w:val="002A3978"/>
    <w:rsid w:val="002C3CE8"/>
    <w:rsid w:val="002D7DE0"/>
    <w:rsid w:val="002E617F"/>
    <w:rsid w:val="003041FD"/>
    <w:rsid w:val="00310129"/>
    <w:rsid w:val="003175EB"/>
    <w:rsid w:val="00317F3A"/>
    <w:rsid w:val="00327933"/>
    <w:rsid w:val="00350D8B"/>
    <w:rsid w:val="0038024A"/>
    <w:rsid w:val="003833F9"/>
    <w:rsid w:val="00386081"/>
    <w:rsid w:val="00394792"/>
    <w:rsid w:val="003949EB"/>
    <w:rsid w:val="003A16E4"/>
    <w:rsid w:val="003B1EDF"/>
    <w:rsid w:val="003B5202"/>
    <w:rsid w:val="003C1FFE"/>
    <w:rsid w:val="003F340D"/>
    <w:rsid w:val="003F6118"/>
    <w:rsid w:val="00401532"/>
    <w:rsid w:val="004046C6"/>
    <w:rsid w:val="00415B59"/>
    <w:rsid w:val="00417AED"/>
    <w:rsid w:val="00430CF8"/>
    <w:rsid w:val="00452913"/>
    <w:rsid w:val="0045426F"/>
    <w:rsid w:val="0046121F"/>
    <w:rsid w:val="00467148"/>
    <w:rsid w:val="00471540"/>
    <w:rsid w:val="0049177E"/>
    <w:rsid w:val="00492D9E"/>
    <w:rsid w:val="004A0016"/>
    <w:rsid w:val="004A0EFB"/>
    <w:rsid w:val="004A79BF"/>
    <w:rsid w:val="004D1DEF"/>
    <w:rsid w:val="004D1E07"/>
    <w:rsid w:val="004D2DA8"/>
    <w:rsid w:val="004D7680"/>
    <w:rsid w:val="004E176E"/>
    <w:rsid w:val="004E3CF9"/>
    <w:rsid w:val="004E3EDA"/>
    <w:rsid w:val="004E6A29"/>
    <w:rsid w:val="004F6AE2"/>
    <w:rsid w:val="00512D9C"/>
    <w:rsid w:val="00557068"/>
    <w:rsid w:val="00577088"/>
    <w:rsid w:val="00583E2B"/>
    <w:rsid w:val="00591AC3"/>
    <w:rsid w:val="00593A17"/>
    <w:rsid w:val="00593F9A"/>
    <w:rsid w:val="005A18CB"/>
    <w:rsid w:val="005B1D32"/>
    <w:rsid w:val="005C2321"/>
    <w:rsid w:val="005E4907"/>
    <w:rsid w:val="005E6A89"/>
    <w:rsid w:val="005F5D23"/>
    <w:rsid w:val="00630294"/>
    <w:rsid w:val="00642809"/>
    <w:rsid w:val="00645242"/>
    <w:rsid w:val="00645571"/>
    <w:rsid w:val="00653240"/>
    <w:rsid w:val="006545CB"/>
    <w:rsid w:val="0066465F"/>
    <w:rsid w:val="00676B7C"/>
    <w:rsid w:val="00684EA8"/>
    <w:rsid w:val="006A18BF"/>
    <w:rsid w:val="006A3DDC"/>
    <w:rsid w:val="006A463D"/>
    <w:rsid w:val="006A5A67"/>
    <w:rsid w:val="006A6780"/>
    <w:rsid w:val="006B177D"/>
    <w:rsid w:val="006C1FEA"/>
    <w:rsid w:val="006C2128"/>
    <w:rsid w:val="006C7091"/>
    <w:rsid w:val="006D6F68"/>
    <w:rsid w:val="006E13DD"/>
    <w:rsid w:val="006F3890"/>
    <w:rsid w:val="006F6E61"/>
    <w:rsid w:val="00702AEC"/>
    <w:rsid w:val="007125E4"/>
    <w:rsid w:val="00716CAA"/>
    <w:rsid w:val="00737B5F"/>
    <w:rsid w:val="007575AC"/>
    <w:rsid w:val="007726F2"/>
    <w:rsid w:val="007865DC"/>
    <w:rsid w:val="0078672B"/>
    <w:rsid w:val="007900E8"/>
    <w:rsid w:val="007A1EDA"/>
    <w:rsid w:val="007A446E"/>
    <w:rsid w:val="007A7091"/>
    <w:rsid w:val="007B4354"/>
    <w:rsid w:val="007B5025"/>
    <w:rsid w:val="007D77E5"/>
    <w:rsid w:val="007F4382"/>
    <w:rsid w:val="007F5758"/>
    <w:rsid w:val="007F57EB"/>
    <w:rsid w:val="008000F1"/>
    <w:rsid w:val="00810274"/>
    <w:rsid w:val="0081266E"/>
    <w:rsid w:val="00812E02"/>
    <w:rsid w:val="00813EDB"/>
    <w:rsid w:val="0082082B"/>
    <w:rsid w:val="008340AD"/>
    <w:rsid w:val="00852DB7"/>
    <w:rsid w:val="00873C14"/>
    <w:rsid w:val="008808F6"/>
    <w:rsid w:val="008828AE"/>
    <w:rsid w:val="00894CF0"/>
    <w:rsid w:val="0089623B"/>
    <w:rsid w:val="008A05F7"/>
    <w:rsid w:val="008E3CE6"/>
    <w:rsid w:val="008F66F4"/>
    <w:rsid w:val="00910E4E"/>
    <w:rsid w:val="00931B89"/>
    <w:rsid w:val="009511C0"/>
    <w:rsid w:val="00955269"/>
    <w:rsid w:val="00957F2D"/>
    <w:rsid w:val="009605FC"/>
    <w:rsid w:val="0097632D"/>
    <w:rsid w:val="00983CD5"/>
    <w:rsid w:val="009A4F36"/>
    <w:rsid w:val="009B38D8"/>
    <w:rsid w:val="009B485A"/>
    <w:rsid w:val="009C6DAE"/>
    <w:rsid w:val="009F3A36"/>
    <w:rsid w:val="009F548C"/>
    <w:rsid w:val="00A004A9"/>
    <w:rsid w:val="00A01321"/>
    <w:rsid w:val="00A0230F"/>
    <w:rsid w:val="00A075B1"/>
    <w:rsid w:val="00A306D2"/>
    <w:rsid w:val="00A30B99"/>
    <w:rsid w:val="00A43097"/>
    <w:rsid w:val="00A539DF"/>
    <w:rsid w:val="00A54178"/>
    <w:rsid w:val="00A71430"/>
    <w:rsid w:val="00A72147"/>
    <w:rsid w:val="00A77F20"/>
    <w:rsid w:val="00A80D53"/>
    <w:rsid w:val="00A9464A"/>
    <w:rsid w:val="00A9530B"/>
    <w:rsid w:val="00AA1E3D"/>
    <w:rsid w:val="00AA52C4"/>
    <w:rsid w:val="00AB2CB1"/>
    <w:rsid w:val="00AB4F10"/>
    <w:rsid w:val="00AB75C0"/>
    <w:rsid w:val="00AD7C19"/>
    <w:rsid w:val="00AE1162"/>
    <w:rsid w:val="00AE59ED"/>
    <w:rsid w:val="00AF0B49"/>
    <w:rsid w:val="00AF61D9"/>
    <w:rsid w:val="00B00593"/>
    <w:rsid w:val="00B05CA0"/>
    <w:rsid w:val="00B2465B"/>
    <w:rsid w:val="00B32824"/>
    <w:rsid w:val="00B34CD8"/>
    <w:rsid w:val="00B36AD1"/>
    <w:rsid w:val="00B40633"/>
    <w:rsid w:val="00B41282"/>
    <w:rsid w:val="00B50C50"/>
    <w:rsid w:val="00B51AFF"/>
    <w:rsid w:val="00B747D6"/>
    <w:rsid w:val="00B9331F"/>
    <w:rsid w:val="00B970E5"/>
    <w:rsid w:val="00BA6871"/>
    <w:rsid w:val="00BB1B0D"/>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93BA5"/>
    <w:rsid w:val="00CA36DB"/>
    <w:rsid w:val="00CA6632"/>
    <w:rsid w:val="00CD0BE0"/>
    <w:rsid w:val="00CD3CB2"/>
    <w:rsid w:val="00CF0054"/>
    <w:rsid w:val="00CF7693"/>
    <w:rsid w:val="00D009D4"/>
    <w:rsid w:val="00D0287D"/>
    <w:rsid w:val="00D06549"/>
    <w:rsid w:val="00D11974"/>
    <w:rsid w:val="00D14B41"/>
    <w:rsid w:val="00D27F94"/>
    <w:rsid w:val="00D3082A"/>
    <w:rsid w:val="00D33E6F"/>
    <w:rsid w:val="00D50B6F"/>
    <w:rsid w:val="00D654BB"/>
    <w:rsid w:val="00D7230C"/>
    <w:rsid w:val="00D75C73"/>
    <w:rsid w:val="00D84F98"/>
    <w:rsid w:val="00DA0413"/>
    <w:rsid w:val="00DA77C2"/>
    <w:rsid w:val="00DB604A"/>
    <w:rsid w:val="00DB6B3B"/>
    <w:rsid w:val="00DB6CC5"/>
    <w:rsid w:val="00DD01E4"/>
    <w:rsid w:val="00E07574"/>
    <w:rsid w:val="00E112F7"/>
    <w:rsid w:val="00E2512F"/>
    <w:rsid w:val="00E50B6B"/>
    <w:rsid w:val="00E5688F"/>
    <w:rsid w:val="00E654DE"/>
    <w:rsid w:val="00E66F55"/>
    <w:rsid w:val="00E6771F"/>
    <w:rsid w:val="00E90261"/>
    <w:rsid w:val="00E90776"/>
    <w:rsid w:val="00E921AF"/>
    <w:rsid w:val="00E934DE"/>
    <w:rsid w:val="00EA331B"/>
    <w:rsid w:val="00EA5994"/>
    <w:rsid w:val="00EC4C7B"/>
    <w:rsid w:val="00EC575A"/>
    <w:rsid w:val="00ED4686"/>
    <w:rsid w:val="00ED6710"/>
    <w:rsid w:val="00EF03EB"/>
    <w:rsid w:val="00F20726"/>
    <w:rsid w:val="00F24E34"/>
    <w:rsid w:val="00F33CE0"/>
    <w:rsid w:val="00F36DAA"/>
    <w:rsid w:val="00F42A55"/>
    <w:rsid w:val="00F47AF0"/>
    <w:rsid w:val="00F546A9"/>
    <w:rsid w:val="00F62D48"/>
    <w:rsid w:val="00F6435E"/>
    <w:rsid w:val="00F817D9"/>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E6A02F1"/>
  <w15:docId w15:val="{A246A6A6-0047-4012-B7DA-CEC93AC6C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 w:type="character" w:styleId="UnresolvedMention">
    <w:name w:val="Unresolved Mention"/>
    <w:basedOn w:val="DefaultParagraphFont"/>
    <w:uiPriority w:val="99"/>
    <w:semiHidden/>
    <w:unhideWhenUsed/>
    <w:rsid w:val="00D11974"/>
    <w:rPr>
      <w:color w:val="605E5C"/>
      <w:shd w:val="clear" w:color="auto" w:fill="E1DFDD"/>
    </w:rPr>
  </w:style>
  <w:style w:type="paragraph" w:customStyle="1" w:styleId="Default">
    <w:name w:val="Default"/>
    <w:rsid w:val="005E6A89"/>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512D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558372">
      <w:bodyDiv w:val="1"/>
      <w:marLeft w:val="0"/>
      <w:marRight w:val="0"/>
      <w:marTop w:val="0"/>
      <w:marBottom w:val="0"/>
      <w:divBdr>
        <w:top w:val="none" w:sz="0" w:space="0" w:color="auto"/>
        <w:left w:val="none" w:sz="0" w:space="0" w:color="auto"/>
        <w:bottom w:val="none" w:sz="0" w:space="0" w:color="auto"/>
        <w:right w:val="none" w:sz="0" w:space="0" w:color="auto"/>
      </w:divBdr>
    </w:div>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1CB23-3A20-46DA-8DD2-8AB418D6F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3</Words>
  <Characters>794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2</cp:revision>
  <cp:lastPrinted>2019-05-03T23:12:00Z</cp:lastPrinted>
  <dcterms:created xsi:type="dcterms:W3CDTF">2023-09-27T23:50:00Z</dcterms:created>
  <dcterms:modified xsi:type="dcterms:W3CDTF">2023-09-27T23:50:00Z</dcterms:modified>
</cp:coreProperties>
</file>